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FF5F0" w14:textId="33CADD44" w:rsidR="00527371" w:rsidRPr="00F7740A" w:rsidRDefault="00527371" w:rsidP="00527371">
      <w:pPr>
        <w:rPr>
          <w:rFonts w:ascii="Arial" w:hAnsi="Arial" w:cs="Arial"/>
        </w:rPr>
      </w:pPr>
    </w:p>
    <w:p w14:paraId="1D5A2E56" w14:textId="6839CCE0" w:rsidR="00527371" w:rsidRPr="00F7740A" w:rsidRDefault="00527371" w:rsidP="001F65C5">
      <w:pPr>
        <w:jc w:val="center"/>
        <w:rPr>
          <w:rFonts w:ascii="Arial" w:hAnsi="Arial" w:cs="Arial"/>
          <w:b/>
          <w:color w:val="000000" w:themeColor="text1"/>
        </w:rPr>
      </w:pPr>
      <w:r w:rsidRPr="00F7740A">
        <w:rPr>
          <w:rFonts w:ascii="Arial" w:hAnsi="Arial" w:cs="Arial"/>
          <w:b/>
          <w:color w:val="000000" w:themeColor="text1"/>
        </w:rPr>
        <w:t xml:space="preserve">IMPACT ASSESSMENT </w:t>
      </w:r>
      <w:r w:rsidR="001F65C5" w:rsidRPr="00F7740A">
        <w:rPr>
          <w:rFonts w:ascii="Arial" w:hAnsi="Arial" w:cs="Arial"/>
          <w:b/>
          <w:color w:val="000000" w:themeColor="text1"/>
        </w:rPr>
        <w:t>PROPOSAL FORM</w:t>
      </w:r>
    </w:p>
    <w:p w14:paraId="0C75A783" w14:textId="77777777" w:rsidR="001F65C5" w:rsidRPr="00B56CAC" w:rsidRDefault="001F65C5" w:rsidP="001F65C5">
      <w:pPr>
        <w:jc w:val="center"/>
        <w:rPr>
          <w:rFonts w:ascii="Arial" w:hAnsi="Arial" w:cs="Arial"/>
          <w:b/>
          <w:color w:val="000000" w:themeColor="text1"/>
          <w:sz w:val="18"/>
          <w:szCs w:val="18"/>
        </w:rPr>
      </w:pPr>
    </w:p>
    <w:p w14:paraId="1796B52C" w14:textId="57AA28EC" w:rsidR="001F65C5" w:rsidRPr="00B56CAC" w:rsidRDefault="001F65C5" w:rsidP="001F65C5">
      <w:pPr>
        <w:jc w:val="center"/>
        <w:rPr>
          <w:rFonts w:ascii="Arial" w:hAnsi="Arial" w:cs="Arial"/>
          <w:b/>
          <w:i/>
          <w:sz w:val="18"/>
          <w:szCs w:val="18"/>
        </w:rPr>
      </w:pPr>
      <w:r w:rsidRPr="00B56CAC">
        <w:rPr>
          <w:rFonts w:ascii="Arial" w:hAnsi="Arial" w:cs="Arial"/>
          <w:i/>
          <w:sz w:val="18"/>
          <w:szCs w:val="18"/>
        </w:rPr>
        <w:t xml:space="preserve">                                   To be assigned by ESMO</w:t>
      </w:r>
    </w:p>
    <w:tbl>
      <w:tblPr>
        <w:tblStyle w:val="TableGrid"/>
        <w:tblW w:w="5130" w:type="dxa"/>
        <w:tblInd w:w="4801" w:type="dxa"/>
        <w:tblLook w:val="04A0" w:firstRow="1" w:lastRow="0" w:firstColumn="1" w:lastColumn="0" w:noHBand="0" w:noVBand="1"/>
      </w:tblPr>
      <w:tblGrid>
        <w:gridCol w:w="1530"/>
        <w:gridCol w:w="1350"/>
        <w:gridCol w:w="1080"/>
        <w:gridCol w:w="1170"/>
      </w:tblGrid>
      <w:tr w:rsidR="001F65C5" w:rsidRPr="00B56CAC" w14:paraId="5083DC5C" w14:textId="77777777" w:rsidTr="00C46B20">
        <w:trPr>
          <w:trHeight w:val="368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B106D8" w14:textId="77777777" w:rsidR="001F65C5" w:rsidRPr="00B56CAC" w:rsidRDefault="001F65C5">
            <w:pPr>
              <w:rPr>
                <w:rFonts w:ascii="Arial" w:hAnsi="Arial" w:cs="Arial"/>
                <w:sz w:val="18"/>
                <w:szCs w:val="18"/>
              </w:rPr>
            </w:pPr>
            <w:r w:rsidRPr="00B56CAC">
              <w:rPr>
                <w:rFonts w:ascii="Arial" w:hAnsi="Arial" w:cs="Arial"/>
                <w:sz w:val="18"/>
                <w:szCs w:val="18"/>
              </w:rPr>
              <w:t>Reference No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0463E" w14:textId="77777777" w:rsidR="001F65C5" w:rsidRPr="00B56CAC" w:rsidRDefault="001F65C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736DBA" w14:textId="77777777" w:rsidR="001F65C5" w:rsidRPr="00B56CAC" w:rsidRDefault="001F65C5">
            <w:pPr>
              <w:rPr>
                <w:rFonts w:ascii="Arial" w:hAnsi="Arial" w:cs="Arial"/>
                <w:sz w:val="18"/>
                <w:szCs w:val="18"/>
              </w:rPr>
            </w:pPr>
            <w:r w:rsidRPr="00B56CAC">
              <w:rPr>
                <w:rFonts w:ascii="Arial" w:hAnsi="Arial" w:cs="Arial"/>
                <w:sz w:val="18"/>
                <w:szCs w:val="18"/>
              </w:rPr>
              <w:t>Series of: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52AB3" w14:textId="77777777" w:rsidR="001F65C5" w:rsidRPr="00B56CAC" w:rsidRDefault="001F65C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85CB64B" w14:textId="1555850D" w:rsidR="00B56CAC" w:rsidRPr="004F1EA7" w:rsidRDefault="00B56CAC" w:rsidP="004F1EA7">
      <w:pPr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7"/>
        <w:gridCol w:w="649"/>
        <w:gridCol w:w="1368"/>
        <w:gridCol w:w="3402"/>
        <w:gridCol w:w="2560"/>
      </w:tblGrid>
      <w:tr w:rsidR="00C46B20" w:rsidRPr="00B56CAC" w14:paraId="74E284E9" w14:textId="77777777" w:rsidTr="009A460D">
        <w:tc>
          <w:tcPr>
            <w:tcW w:w="9926" w:type="dxa"/>
            <w:gridSpan w:val="5"/>
            <w:shd w:val="clear" w:color="auto" w:fill="F2F2F2" w:themeFill="background1" w:themeFillShade="F2"/>
            <w:vAlign w:val="center"/>
          </w:tcPr>
          <w:p w14:paraId="21271F25" w14:textId="77D1B479" w:rsidR="00C46B20" w:rsidRPr="00B56CAC" w:rsidRDefault="00C46B20" w:rsidP="00B56CA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. </w:t>
            </w:r>
            <w:r w:rsidR="007625EE">
              <w:rPr>
                <w:rFonts w:ascii="Arial" w:hAnsi="Arial" w:cs="Arial"/>
                <w:sz w:val="18"/>
                <w:szCs w:val="18"/>
              </w:rPr>
              <w:t>Extension Project Summary</w:t>
            </w:r>
            <w:r w:rsidR="006A1907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6A1907" w:rsidRPr="006B293C">
              <w:rPr>
                <w:rFonts w:ascii="Arial" w:hAnsi="Arial" w:cs="Arial"/>
                <w:i/>
                <w:iCs/>
                <w:sz w:val="18"/>
                <w:szCs w:val="18"/>
              </w:rPr>
              <w:t>Refer to Extension Project Profile)</w:t>
            </w:r>
          </w:p>
        </w:tc>
      </w:tr>
      <w:tr w:rsidR="00C46B20" w:rsidRPr="00B56CAC" w14:paraId="7A617F08" w14:textId="77777777" w:rsidTr="008B49BF">
        <w:trPr>
          <w:trHeight w:val="567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6D149148" w14:textId="733788A8" w:rsidR="00C46B20" w:rsidRDefault="007625EE" w:rsidP="00C46B2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tension Project Title</w:t>
            </w:r>
          </w:p>
        </w:tc>
        <w:tc>
          <w:tcPr>
            <w:tcW w:w="7979" w:type="dxa"/>
            <w:gridSpan w:val="4"/>
          </w:tcPr>
          <w:p w14:paraId="49165FAE" w14:textId="77777777" w:rsidR="00C46B20" w:rsidRPr="00B56CAC" w:rsidRDefault="00C46B20" w:rsidP="00B56CA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625EE" w:rsidRPr="00B56CAC" w14:paraId="2C234071" w14:textId="77777777" w:rsidTr="008B49BF">
        <w:trPr>
          <w:trHeight w:val="567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274C19E6" w14:textId="063DA8B7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tension Project Duration</w:t>
            </w:r>
          </w:p>
        </w:tc>
        <w:tc>
          <w:tcPr>
            <w:tcW w:w="7979" w:type="dxa"/>
            <w:gridSpan w:val="4"/>
          </w:tcPr>
          <w:p w14:paraId="2D8A426E" w14:textId="0AA0B422" w:rsidR="007625EE" w:rsidRPr="007625EE" w:rsidRDefault="007625EE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7625EE" w:rsidRPr="00B56CAC" w14:paraId="5A64EA88" w14:textId="77777777" w:rsidTr="008B49BF">
        <w:trPr>
          <w:trHeight w:val="567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6130D163" w14:textId="5576666D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vice Provider/s</w:t>
            </w:r>
          </w:p>
        </w:tc>
        <w:tc>
          <w:tcPr>
            <w:tcW w:w="7979" w:type="dxa"/>
            <w:gridSpan w:val="4"/>
          </w:tcPr>
          <w:p w14:paraId="28DDA738" w14:textId="601A08E2" w:rsidR="007625EE" w:rsidRPr="00B56CAC" w:rsidRDefault="006A1907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*</w:t>
            </w:r>
            <w:r w:rsidR="007625EE">
              <w:rPr>
                <w:rFonts w:ascii="Arial" w:hAnsi="Arial" w:cs="Arial"/>
                <w:i/>
                <w:iCs/>
                <w:sz w:val="18"/>
                <w:szCs w:val="18"/>
              </w:rPr>
              <w:t>No need to write the names of all service providers; indicate only the college and department that provided the service</w:t>
            </w:r>
          </w:p>
        </w:tc>
      </w:tr>
      <w:tr w:rsidR="007625EE" w:rsidRPr="00B56CAC" w14:paraId="5244A0B4" w14:textId="77777777" w:rsidTr="008B49BF">
        <w:trPr>
          <w:trHeight w:val="567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0672F592" w14:textId="4702EB48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vice/s Provided</w:t>
            </w:r>
          </w:p>
        </w:tc>
        <w:tc>
          <w:tcPr>
            <w:tcW w:w="7979" w:type="dxa"/>
            <w:gridSpan w:val="4"/>
          </w:tcPr>
          <w:p w14:paraId="034391FF" w14:textId="61D3A170" w:rsidR="007625EE" w:rsidRPr="007625EE" w:rsidRDefault="006A1907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*</w:t>
            </w:r>
            <w:r w:rsidR="007625EE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Write a brief summary of the services provided </w:t>
            </w:r>
          </w:p>
        </w:tc>
      </w:tr>
      <w:tr w:rsidR="007625EE" w:rsidRPr="00B56CAC" w14:paraId="23F75F61" w14:textId="77777777" w:rsidTr="008B49BF">
        <w:trPr>
          <w:trHeight w:val="567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2F743014" w14:textId="0ECD0F54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neficiaries</w:t>
            </w:r>
          </w:p>
        </w:tc>
        <w:tc>
          <w:tcPr>
            <w:tcW w:w="7979" w:type="dxa"/>
            <w:gridSpan w:val="4"/>
          </w:tcPr>
          <w:p w14:paraId="17654AE8" w14:textId="77777777" w:rsidR="007625EE" w:rsidRPr="00B56CAC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625EE" w:rsidRPr="00B56CAC" w14:paraId="7662B43B" w14:textId="77777777" w:rsidTr="008B49BF">
        <w:trPr>
          <w:trHeight w:val="567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76D26BE5" w14:textId="76ED658E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nue/Location</w:t>
            </w:r>
          </w:p>
        </w:tc>
        <w:tc>
          <w:tcPr>
            <w:tcW w:w="7979" w:type="dxa"/>
            <w:gridSpan w:val="4"/>
          </w:tcPr>
          <w:p w14:paraId="018214C0" w14:textId="77777777" w:rsidR="007625EE" w:rsidRPr="00B56CAC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625EE" w:rsidRPr="00B56CAC" w14:paraId="772E0B36" w14:textId="77777777" w:rsidTr="007625EE">
        <w:tc>
          <w:tcPr>
            <w:tcW w:w="9926" w:type="dxa"/>
            <w:gridSpan w:val="5"/>
            <w:shd w:val="clear" w:color="auto" w:fill="F2F2F2" w:themeFill="background1" w:themeFillShade="F2"/>
            <w:vAlign w:val="center"/>
          </w:tcPr>
          <w:p w14:paraId="6C4A3DB4" w14:textId="7195401C" w:rsidR="007625EE" w:rsidRPr="00B56CAC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I. Impact Assessment Objectives</w:t>
            </w:r>
          </w:p>
        </w:tc>
      </w:tr>
      <w:tr w:rsidR="007625EE" w:rsidRPr="00B56CAC" w14:paraId="30BCA50B" w14:textId="77777777" w:rsidTr="007625EE">
        <w:trPr>
          <w:trHeight w:val="567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3111E0DF" w14:textId="69778D15" w:rsidR="007625EE" w:rsidRPr="00B56CAC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mpacts/Outcomes to be Measured</w:t>
            </w:r>
          </w:p>
        </w:tc>
        <w:tc>
          <w:tcPr>
            <w:tcW w:w="7979" w:type="dxa"/>
            <w:gridSpan w:val="4"/>
          </w:tcPr>
          <w:p w14:paraId="15EC992A" w14:textId="16363C6D" w:rsidR="007625EE" w:rsidRPr="005803F0" w:rsidRDefault="006A1907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="005803F0">
              <w:rPr>
                <w:rFonts w:ascii="Arial" w:hAnsi="Arial" w:cs="Arial"/>
                <w:i/>
                <w:iCs/>
                <w:sz w:val="18"/>
                <w:szCs w:val="18"/>
              </w:rPr>
              <w:t>Indicate impacts/outcomes to be measured as identified in the Extension Project Profile; you may add other impacts/outcomes that you believe need to be measured</w:t>
            </w:r>
          </w:p>
        </w:tc>
      </w:tr>
      <w:tr w:rsidR="007625EE" w:rsidRPr="00B56CAC" w14:paraId="53196E4B" w14:textId="77777777" w:rsidTr="007625EE">
        <w:trPr>
          <w:trHeight w:val="567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56D659A2" w14:textId="6AD9AA86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 Objectives</w:t>
            </w:r>
          </w:p>
        </w:tc>
        <w:tc>
          <w:tcPr>
            <w:tcW w:w="7979" w:type="dxa"/>
            <w:gridSpan w:val="4"/>
          </w:tcPr>
          <w:p w14:paraId="78398E6A" w14:textId="3710AA90" w:rsidR="007625EE" w:rsidRPr="005803F0" w:rsidRDefault="005803F0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Indicate other objectives you wish to include</w:t>
            </w:r>
          </w:p>
        </w:tc>
      </w:tr>
      <w:tr w:rsidR="007625EE" w:rsidRPr="00B56CAC" w14:paraId="49B3294F" w14:textId="77777777" w:rsidTr="00593D4D">
        <w:tc>
          <w:tcPr>
            <w:tcW w:w="9926" w:type="dxa"/>
            <w:gridSpan w:val="5"/>
            <w:shd w:val="clear" w:color="auto" w:fill="F2F2F2" w:themeFill="background1" w:themeFillShade="F2"/>
            <w:vAlign w:val="center"/>
          </w:tcPr>
          <w:p w14:paraId="0FD3C181" w14:textId="50C1F1AC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II. Methodology</w:t>
            </w:r>
          </w:p>
        </w:tc>
      </w:tr>
      <w:tr w:rsidR="007625EE" w:rsidRPr="00B56CAC" w14:paraId="29CA48FF" w14:textId="77777777" w:rsidTr="008B49BF">
        <w:trPr>
          <w:trHeight w:val="1380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3BF163BA" w14:textId="3B80F970" w:rsidR="007625EE" w:rsidRPr="00C46B20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sessment Design</w:t>
            </w:r>
          </w:p>
        </w:tc>
        <w:tc>
          <w:tcPr>
            <w:tcW w:w="7979" w:type="dxa"/>
            <w:gridSpan w:val="4"/>
          </w:tcPr>
          <w:p w14:paraId="368BBC79" w14:textId="420B8FB2" w:rsidR="007625EE" w:rsidRPr="005803F0" w:rsidRDefault="005803F0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Indicate if quantitative, qualitative, mixed methods and briefly discuss details of the selected design</w:t>
            </w:r>
          </w:p>
        </w:tc>
      </w:tr>
      <w:tr w:rsidR="007625EE" w:rsidRPr="00B56CAC" w14:paraId="1396552D" w14:textId="77777777" w:rsidTr="008B49BF">
        <w:trPr>
          <w:trHeight w:val="1380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6A081989" w14:textId="4D41676B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ticipants/</w:t>
            </w:r>
          </w:p>
          <w:p w14:paraId="4E3C7032" w14:textId="210C2585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pondents</w:t>
            </w:r>
          </w:p>
        </w:tc>
        <w:tc>
          <w:tcPr>
            <w:tcW w:w="7979" w:type="dxa"/>
            <w:gridSpan w:val="4"/>
          </w:tcPr>
          <w:p w14:paraId="7FA90E4B" w14:textId="09B64072" w:rsidR="005803F0" w:rsidRPr="005803F0" w:rsidRDefault="005803F0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Pr="005803F0">
              <w:rPr>
                <w:rFonts w:ascii="Arial" w:hAnsi="Arial" w:cs="Arial"/>
                <w:i/>
                <w:iCs/>
                <w:sz w:val="18"/>
                <w:szCs w:val="18"/>
              </w:rPr>
              <w:t>Discuss sampling technique to be used;</w:t>
            </w:r>
            <w:r>
              <w:rPr>
                <w:rFonts w:ascii="Arial" w:hAnsi="Arial" w:cs="Arial"/>
                <w:sz w:val="18"/>
                <w:szCs w:val="18"/>
              </w:rPr>
              <w:t xml:space="preserve"> a</w:t>
            </w:r>
            <w:r w:rsidRPr="005803F0">
              <w:rPr>
                <w:rFonts w:ascii="Arial" w:hAnsi="Arial" w:cs="Arial"/>
                <w:i/>
                <w:iCs/>
                <w:sz w:val="18"/>
                <w:szCs w:val="18"/>
              </w:rPr>
              <w:t>side from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the beneficiaries, include other stakeholder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803F0">
              <w:rPr>
                <w:rFonts w:ascii="Arial" w:hAnsi="Arial" w:cs="Arial"/>
                <w:i/>
                <w:iCs/>
                <w:sz w:val="18"/>
                <w:szCs w:val="18"/>
              </w:rPr>
              <w:t>(</w:t>
            </w:r>
            <w:proofErr w:type="gramStart"/>
            <w:r w:rsidRPr="005803F0">
              <w:rPr>
                <w:rFonts w:ascii="Arial" w:hAnsi="Arial" w:cs="Arial"/>
                <w:i/>
                <w:iCs/>
                <w:sz w:val="18"/>
                <w:szCs w:val="18"/>
              </w:rPr>
              <w:t>e.g.</w:t>
            </w:r>
            <w:proofErr w:type="gramEnd"/>
            <w:r w:rsidRPr="005803F0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cooperating agency, donors, organizers, community leaders)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, if necessary</w:t>
            </w:r>
          </w:p>
        </w:tc>
      </w:tr>
      <w:tr w:rsidR="007625EE" w:rsidRPr="00B56CAC" w14:paraId="242E8439" w14:textId="77777777" w:rsidTr="008B49BF">
        <w:trPr>
          <w:trHeight w:val="1380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224088EC" w14:textId="7ECDE1DB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struments</w:t>
            </w:r>
          </w:p>
        </w:tc>
        <w:tc>
          <w:tcPr>
            <w:tcW w:w="7979" w:type="dxa"/>
            <w:gridSpan w:val="4"/>
          </w:tcPr>
          <w:p w14:paraId="20D19ADB" w14:textId="1B60580F" w:rsidR="007625EE" w:rsidRPr="005803F0" w:rsidRDefault="005803F0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Indicate proposed instruments that will be developed/used</w:t>
            </w:r>
          </w:p>
        </w:tc>
      </w:tr>
      <w:tr w:rsidR="007625EE" w:rsidRPr="00B56CAC" w14:paraId="3599CF07" w14:textId="77777777" w:rsidTr="008B49BF">
        <w:trPr>
          <w:trHeight w:val="1380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3E3C907F" w14:textId="614D5CB8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a Collection Procedures</w:t>
            </w:r>
          </w:p>
        </w:tc>
        <w:tc>
          <w:tcPr>
            <w:tcW w:w="7979" w:type="dxa"/>
            <w:gridSpan w:val="4"/>
          </w:tcPr>
          <w:p w14:paraId="348035B9" w14:textId="568EBDD4" w:rsidR="007625EE" w:rsidRPr="005803F0" w:rsidRDefault="005803F0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Pr="005803F0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Briefly </w:t>
            </w:r>
            <w:r>
              <w:rPr>
                <w:rFonts w:ascii="Arial" w:hAnsi="Arial" w:cs="Arial"/>
                <w:sz w:val="18"/>
                <w:szCs w:val="18"/>
              </w:rPr>
              <w:t>d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iscuss procedures for gathering data</w:t>
            </w:r>
          </w:p>
        </w:tc>
      </w:tr>
      <w:tr w:rsidR="007625EE" w:rsidRPr="00B56CAC" w14:paraId="56692823" w14:textId="77777777" w:rsidTr="008B49BF">
        <w:trPr>
          <w:trHeight w:val="1380"/>
        </w:trPr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398FF485" w14:textId="1DC424C9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a Analysis</w:t>
            </w:r>
          </w:p>
        </w:tc>
        <w:tc>
          <w:tcPr>
            <w:tcW w:w="7979" w:type="dxa"/>
            <w:gridSpan w:val="4"/>
          </w:tcPr>
          <w:p w14:paraId="62A45BF8" w14:textId="4E100917" w:rsidR="007625EE" w:rsidRPr="005803F0" w:rsidRDefault="005803F0" w:rsidP="007625EE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Briefly discuss the analytical tools and techniques that will be used to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</w:rPr>
              <w:t>analyze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data collected</w:t>
            </w:r>
          </w:p>
        </w:tc>
      </w:tr>
      <w:tr w:rsidR="007625EE" w:rsidRPr="00B56CAC" w14:paraId="026CD90A" w14:textId="77777777" w:rsidTr="008B49BF">
        <w:tc>
          <w:tcPr>
            <w:tcW w:w="9926" w:type="dxa"/>
            <w:gridSpan w:val="5"/>
            <w:shd w:val="clear" w:color="auto" w:fill="F2F2F2" w:themeFill="background1" w:themeFillShade="F2"/>
            <w:vAlign w:val="center"/>
          </w:tcPr>
          <w:p w14:paraId="2203AF67" w14:textId="041D402B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V. Impact Assessor/s</w:t>
            </w:r>
          </w:p>
        </w:tc>
      </w:tr>
      <w:tr w:rsidR="007625EE" w:rsidRPr="00B56CAC" w14:paraId="5E26C39B" w14:textId="69641D0A" w:rsidTr="008B49BF">
        <w:trPr>
          <w:trHeight w:val="567"/>
        </w:trPr>
        <w:tc>
          <w:tcPr>
            <w:tcW w:w="2596" w:type="dxa"/>
            <w:gridSpan w:val="2"/>
            <w:shd w:val="clear" w:color="auto" w:fill="F2F2F2" w:themeFill="background1" w:themeFillShade="F2"/>
            <w:vAlign w:val="center"/>
          </w:tcPr>
          <w:p w14:paraId="2AC6D32E" w14:textId="65575915" w:rsidR="007625EE" w:rsidRDefault="007625EE" w:rsidP="00762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  <w:tc>
          <w:tcPr>
            <w:tcW w:w="1368" w:type="dxa"/>
            <w:shd w:val="clear" w:color="auto" w:fill="F2F2F2" w:themeFill="background1" w:themeFillShade="F2"/>
            <w:vAlign w:val="center"/>
          </w:tcPr>
          <w:p w14:paraId="27C424DC" w14:textId="1AF3138C" w:rsidR="007625EE" w:rsidRDefault="007625EE" w:rsidP="00762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ole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12D9E82" w14:textId="28BBC16D" w:rsidR="007625EE" w:rsidRPr="00B56CAC" w:rsidRDefault="007625EE" w:rsidP="00762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levant Qualification/s</w:t>
            </w:r>
          </w:p>
        </w:tc>
        <w:tc>
          <w:tcPr>
            <w:tcW w:w="2560" w:type="dxa"/>
            <w:shd w:val="clear" w:color="auto" w:fill="F2F2F2" w:themeFill="background1" w:themeFillShade="F2"/>
            <w:vAlign w:val="center"/>
          </w:tcPr>
          <w:p w14:paraId="5FBD3CF3" w14:textId="77777777" w:rsidR="007625EE" w:rsidRDefault="007625EE" w:rsidP="00762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tact Number/</w:t>
            </w:r>
          </w:p>
          <w:p w14:paraId="40BAFB59" w14:textId="726D21F9" w:rsidR="007625EE" w:rsidRPr="00B56CAC" w:rsidRDefault="007625EE" w:rsidP="00762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-mail Address</w:t>
            </w:r>
          </w:p>
        </w:tc>
      </w:tr>
      <w:tr w:rsidR="007625EE" w:rsidRPr="00B56CAC" w14:paraId="18519EB7" w14:textId="4AFC5ACD" w:rsidTr="008B49BF">
        <w:trPr>
          <w:trHeight w:val="567"/>
        </w:trPr>
        <w:tc>
          <w:tcPr>
            <w:tcW w:w="2596" w:type="dxa"/>
            <w:gridSpan w:val="2"/>
            <w:shd w:val="clear" w:color="auto" w:fill="auto"/>
            <w:vAlign w:val="center"/>
          </w:tcPr>
          <w:p w14:paraId="35562200" w14:textId="75BE4B97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8" w:type="dxa"/>
            <w:vAlign w:val="center"/>
          </w:tcPr>
          <w:p w14:paraId="4463212F" w14:textId="0C44FC14" w:rsidR="007625EE" w:rsidRDefault="007625EE" w:rsidP="00762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ead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39D415B5" w14:textId="36748EC6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60" w:type="dxa"/>
            <w:shd w:val="clear" w:color="auto" w:fill="auto"/>
            <w:vAlign w:val="center"/>
          </w:tcPr>
          <w:p w14:paraId="4E344F67" w14:textId="77777777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625EE" w:rsidRPr="00B56CAC" w14:paraId="15F38A4D" w14:textId="3F68A139" w:rsidTr="008B49BF">
        <w:trPr>
          <w:trHeight w:val="567"/>
        </w:trPr>
        <w:tc>
          <w:tcPr>
            <w:tcW w:w="2596" w:type="dxa"/>
            <w:gridSpan w:val="2"/>
            <w:shd w:val="clear" w:color="auto" w:fill="auto"/>
            <w:vAlign w:val="center"/>
          </w:tcPr>
          <w:p w14:paraId="498D6DC9" w14:textId="3E861411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8" w:type="dxa"/>
            <w:vAlign w:val="center"/>
          </w:tcPr>
          <w:p w14:paraId="51B98A84" w14:textId="54D52A65" w:rsidR="007625EE" w:rsidRDefault="007625EE" w:rsidP="00762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B1EC189" w14:textId="1612678B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60" w:type="dxa"/>
            <w:shd w:val="clear" w:color="auto" w:fill="auto"/>
            <w:vAlign w:val="center"/>
          </w:tcPr>
          <w:p w14:paraId="2BFDCAEB" w14:textId="77777777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625EE" w:rsidRPr="00B56CAC" w14:paraId="1E66B896" w14:textId="77777777" w:rsidTr="008B49BF">
        <w:trPr>
          <w:trHeight w:val="567"/>
        </w:trPr>
        <w:tc>
          <w:tcPr>
            <w:tcW w:w="2596" w:type="dxa"/>
            <w:gridSpan w:val="2"/>
            <w:shd w:val="clear" w:color="auto" w:fill="auto"/>
            <w:vAlign w:val="center"/>
          </w:tcPr>
          <w:p w14:paraId="2D05EA2B" w14:textId="77777777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8" w:type="dxa"/>
            <w:vAlign w:val="center"/>
          </w:tcPr>
          <w:p w14:paraId="56F53F4C" w14:textId="53472DF6" w:rsidR="007625EE" w:rsidRDefault="007625EE" w:rsidP="00762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198A31FC" w14:textId="77777777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60" w:type="dxa"/>
            <w:shd w:val="clear" w:color="auto" w:fill="auto"/>
            <w:vAlign w:val="center"/>
          </w:tcPr>
          <w:p w14:paraId="65AC4F2F" w14:textId="77777777" w:rsidR="007625EE" w:rsidRDefault="007625EE" w:rsidP="007625E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FFA1C8C" w14:textId="3B6FCDBE" w:rsidR="008B49BF" w:rsidRDefault="008B49BF" w:rsidP="008B49BF">
      <w:pPr>
        <w:rPr>
          <w:rFonts w:ascii="Arial" w:hAnsi="Arial" w:cs="Arial"/>
          <w:b/>
          <w:bCs/>
          <w:sz w:val="18"/>
          <w:szCs w:val="18"/>
        </w:rPr>
      </w:pPr>
    </w:p>
    <w:p w14:paraId="4B34BDA0" w14:textId="77777777" w:rsidR="007625EE" w:rsidRPr="008B49BF" w:rsidRDefault="007625EE" w:rsidP="008B49BF">
      <w:pPr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"/>
        <w:gridCol w:w="3747"/>
        <w:gridCol w:w="9"/>
        <w:gridCol w:w="85"/>
        <w:gridCol w:w="634"/>
        <w:gridCol w:w="548"/>
        <w:gridCol w:w="550"/>
        <w:gridCol w:w="150"/>
        <w:gridCol w:w="11"/>
        <w:gridCol w:w="390"/>
        <w:gridCol w:w="552"/>
        <w:gridCol w:w="561"/>
        <w:gridCol w:w="377"/>
        <w:gridCol w:w="179"/>
        <w:gridCol w:w="550"/>
        <w:gridCol w:w="550"/>
        <w:gridCol w:w="535"/>
      </w:tblGrid>
      <w:tr w:rsidR="00F26126" w14:paraId="32C6A5C7" w14:textId="77777777" w:rsidTr="00D06C3B">
        <w:tc>
          <w:tcPr>
            <w:tcW w:w="9926" w:type="dxa"/>
            <w:gridSpan w:val="17"/>
            <w:shd w:val="clear" w:color="auto" w:fill="F2F2F2" w:themeFill="background1" w:themeFillShade="F2"/>
          </w:tcPr>
          <w:p w14:paraId="0B82C4DA" w14:textId="71336ADD" w:rsidR="00F26126" w:rsidRPr="008B49BF" w:rsidRDefault="008B49BF" w:rsidP="008B49B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 xml:space="preserve">V. </w:t>
            </w:r>
            <w:r w:rsidR="00D06C3B">
              <w:rPr>
                <w:rFonts w:ascii="Arial" w:hAnsi="Arial" w:cs="Arial"/>
                <w:sz w:val="18"/>
                <w:szCs w:val="18"/>
              </w:rPr>
              <w:t>Schedule of Activities</w:t>
            </w:r>
          </w:p>
        </w:tc>
      </w:tr>
      <w:tr w:rsidR="007625EE" w14:paraId="7DFD5863" w14:textId="52F84DCE" w:rsidTr="007625EE">
        <w:tc>
          <w:tcPr>
            <w:tcW w:w="4339" w:type="dxa"/>
            <w:gridSpan w:val="4"/>
            <w:shd w:val="clear" w:color="auto" w:fill="F2F2F2" w:themeFill="background1" w:themeFillShade="F2"/>
          </w:tcPr>
          <w:p w14:paraId="6F6B2F2A" w14:textId="04C69154" w:rsidR="007625EE" w:rsidRDefault="007625EE" w:rsidP="008B49B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ject Duration</w:t>
            </w:r>
          </w:p>
        </w:tc>
        <w:tc>
          <w:tcPr>
            <w:tcW w:w="5587" w:type="dxa"/>
            <w:gridSpan w:val="13"/>
            <w:shd w:val="clear" w:color="auto" w:fill="auto"/>
          </w:tcPr>
          <w:p w14:paraId="1ACDC263" w14:textId="77777777" w:rsidR="007625EE" w:rsidRDefault="007625EE" w:rsidP="008B49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B49BF" w14:paraId="232B1DC6" w14:textId="03BC795C" w:rsidTr="00D06C3B">
        <w:tc>
          <w:tcPr>
            <w:tcW w:w="498" w:type="dxa"/>
            <w:vMerge w:val="restart"/>
            <w:shd w:val="clear" w:color="auto" w:fill="F2F2F2" w:themeFill="background1" w:themeFillShade="F2"/>
            <w:vAlign w:val="center"/>
          </w:tcPr>
          <w:p w14:paraId="49357736" w14:textId="1A9EB6FA" w:rsidR="008B49BF" w:rsidRDefault="006405AD" w:rsidP="006405A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3841" w:type="dxa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0355C4A8" w14:textId="21867BDF" w:rsidR="008B49BF" w:rsidRDefault="006405AD" w:rsidP="006405A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ctivities</w:t>
            </w:r>
          </w:p>
        </w:tc>
        <w:tc>
          <w:tcPr>
            <w:tcW w:w="5587" w:type="dxa"/>
            <w:gridSpan w:val="13"/>
            <w:shd w:val="clear" w:color="auto" w:fill="F2F2F2" w:themeFill="background1" w:themeFillShade="F2"/>
          </w:tcPr>
          <w:p w14:paraId="72698395" w14:textId="545B95A1" w:rsidR="008B49BF" w:rsidRDefault="006405AD" w:rsidP="006405A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uration</w:t>
            </w:r>
          </w:p>
          <w:p w14:paraId="708863A9" w14:textId="3F4AD8F4" w:rsidR="008B49BF" w:rsidRDefault="008B49BF" w:rsidP="006405A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sz w:val="18"/>
                <w:szCs w:val="18"/>
              </w:rPr>
              <w:t>(  )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 Month   (  ) Week   (  ) Days   (  ) Hours</w:t>
            </w:r>
          </w:p>
        </w:tc>
      </w:tr>
      <w:tr w:rsidR="00D06C3B" w14:paraId="7F2451A7" w14:textId="53C0A6B6" w:rsidTr="00D06C3B">
        <w:tc>
          <w:tcPr>
            <w:tcW w:w="498" w:type="dxa"/>
            <w:vMerge/>
            <w:shd w:val="clear" w:color="auto" w:fill="F2F2F2" w:themeFill="background1" w:themeFillShade="F2"/>
          </w:tcPr>
          <w:p w14:paraId="272CDCEE" w14:textId="1520D860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41" w:type="dxa"/>
            <w:gridSpan w:val="3"/>
            <w:vMerge/>
            <w:shd w:val="clear" w:color="auto" w:fill="F2F2F2" w:themeFill="background1" w:themeFillShade="F2"/>
          </w:tcPr>
          <w:p w14:paraId="4767B568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4" w:type="dxa"/>
            <w:shd w:val="clear" w:color="auto" w:fill="F2F2F2" w:themeFill="background1" w:themeFillShade="F2"/>
          </w:tcPr>
          <w:p w14:paraId="752C496C" w14:textId="32FD15BF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548" w:type="dxa"/>
            <w:shd w:val="clear" w:color="auto" w:fill="F2F2F2" w:themeFill="background1" w:themeFillShade="F2"/>
          </w:tcPr>
          <w:p w14:paraId="3F09A2C1" w14:textId="32380386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550" w:type="dxa"/>
            <w:shd w:val="clear" w:color="auto" w:fill="F2F2F2" w:themeFill="background1" w:themeFillShade="F2"/>
          </w:tcPr>
          <w:p w14:paraId="6FB59CF4" w14:textId="29EBFBEE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551" w:type="dxa"/>
            <w:gridSpan w:val="3"/>
            <w:shd w:val="clear" w:color="auto" w:fill="F2F2F2" w:themeFill="background1" w:themeFillShade="F2"/>
          </w:tcPr>
          <w:p w14:paraId="25532A7D" w14:textId="5D2CA18A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552" w:type="dxa"/>
            <w:shd w:val="clear" w:color="auto" w:fill="F2F2F2" w:themeFill="background1" w:themeFillShade="F2"/>
          </w:tcPr>
          <w:p w14:paraId="0291BBFB" w14:textId="143E214C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561" w:type="dxa"/>
            <w:shd w:val="clear" w:color="auto" w:fill="F2F2F2" w:themeFill="background1" w:themeFillShade="F2"/>
          </w:tcPr>
          <w:p w14:paraId="2BE532FF" w14:textId="2E90253F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556" w:type="dxa"/>
            <w:gridSpan w:val="2"/>
            <w:shd w:val="clear" w:color="auto" w:fill="F2F2F2" w:themeFill="background1" w:themeFillShade="F2"/>
          </w:tcPr>
          <w:p w14:paraId="12E23DEE" w14:textId="6AF1A40C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550" w:type="dxa"/>
            <w:shd w:val="clear" w:color="auto" w:fill="F2F2F2" w:themeFill="background1" w:themeFillShade="F2"/>
          </w:tcPr>
          <w:p w14:paraId="0C6E7D0D" w14:textId="532F491C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550" w:type="dxa"/>
            <w:shd w:val="clear" w:color="auto" w:fill="F2F2F2" w:themeFill="background1" w:themeFillShade="F2"/>
          </w:tcPr>
          <w:p w14:paraId="05C007EF" w14:textId="58148E9D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535" w:type="dxa"/>
            <w:shd w:val="clear" w:color="auto" w:fill="F2F2F2" w:themeFill="background1" w:themeFillShade="F2"/>
          </w:tcPr>
          <w:p w14:paraId="20C86A5D" w14:textId="247962BB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D06C3B" w14:paraId="2D30634E" w14:textId="46032150" w:rsidTr="00D06C3B">
        <w:tc>
          <w:tcPr>
            <w:tcW w:w="498" w:type="dxa"/>
          </w:tcPr>
          <w:p w14:paraId="03FA1CD2" w14:textId="65AC6C5C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841" w:type="dxa"/>
            <w:gridSpan w:val="3"/>
          </w:tcPr>
          <w:p w14:paraId="407AC541" w14:textId="77777777" w:rsidR="008B49BF" w:rsidRDefault="008B49BF" w:rsidP="008B49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7F9F05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4" w:type="dxa"/>
          </w:tcPr>
          <w:p w14:paraId="6773D1C7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6143BD06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7EB76C89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1" w:type="dxa"/>
            <w:gridSpan w:val="3"/>
          </w:tcPr>
          <w:p w14:paraId="5DCBD069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2" w:type="dxa"/>
          </w:tcPr>
          <w:p w14:paraId="6F0723BC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1" w:type="dxa"/>
          </w:tcPr>
          <w:p w14:paraId="7FF2CA18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6" w:type="dxa"/>
            <w:gridSpan w:val="2"/>
          </w:tcPr>
          <w:p w14:paraId="20400304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52C07383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3C1C583C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5" w:type="dxa"/>
          </w:tcPr>
          <w:p w14:paraId="0121CDE9" w14:textId="00DADD98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6C3B" w14:paraId="5616F4A0" w14:textId="6E8EEBA0" w:rsidTr="00D06C3B">
        <w:tc>
          <w:tcPr>
            <w:tcW w:w="498" w:type="dxa"/>
          </w:tcPr>
          <w:p w14:paraId="724181A1" w14:textId="22C5F5E4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841" w:type="dxa"/>
            <w:gridSpan w:val="3"/>
          </w:tcPr>
          <w:p w14:paraId="3E3D6AD8" w14:textId="77777777" w:rsidR="008B49BF" w:rsidRDefault="008B49BF" w:rsidP="008B49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5FAF45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4" w:type="dxa"/>
          </w:tcPr>
          <w:p w14:paraId="5343BCB2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68AAE83B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7F9C0B07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1" w:type="dxa"/>
            <w:gridSpan w:val="3"/>
          </w:tcPr>
          <w:p w14:paraId="20600574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2" w:type="dxa"/>
          </w:tcPr>
          <w:p w14:paraId="1EBDFB00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1" w:type="dxa"/>
          </w:tcPr>
          <w:p w14:paraId="7952E9E4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6" w:type="dxa"/>
            <w:gridSpan w:val="2"/>
          </w:tcPr>
          <w:p w14:paraId="7CE3C72F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95D63EA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1ECEDC01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5" w:type="dxa"/>
          </w:tcPr>
          <w:p w14:paraId="7BF23FA0" w14:textId="6037AF0F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6C3B" w14:paraId="480F5166" w14:textId="23B30311" w:rsidTr="00D06C3B">
        <w:tc>
          <w:tcPr>
            <w:tcW w:w="498" w:type="dxa"/>
          </w:tcPr>
          <w:p w14:paraId="1F34CFA9" w14:textId="1F76F7F5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841" w:type="dxa"/>
            <w:gridSpan w:val="3"/>
          </w:tcPr>
          <w:p w14:paraId="45EA8011" w14:textId="77777777" w:rsidR="008B49BF" w:rsidRDefault="008B49BF" w:rsidP="008B49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616113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4" w:type="dxa"/>
          </w:tcPr>
          <w:p w14:paraId="0F2B240C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0512A5BF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376D4B82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1" w:type="dxa"/>
            <w:gridSpan w:val="3"/>
          </w:tcPr>
          <w:p w14:paraId="76F679C3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2" w:type="dxa"/>
          </w:tcPr>
          <w:p w14:paraId="68AA2F3D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1" w:type="dxa"/>
          </w:tcPr>
          <w:p w14:paraId="63E32BAC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6" w:type="dxa"/>
            <w:gridSpan w:val="2"/>
          </w:tcPr>
          <w:p w14:paraId="1D0F50A2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6F9526F3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80418C9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5" w:type="dxa"/>
          </w:tcPr>
          <w:p w14:paraId="258963D7" w14:textId="27C36CA1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6C3B" w14:paraId="5AC21A24" w14:textId="0BF3D126" w:rsidTr="00D06C3B">
        <w:tc>
          <w:tcPr>
            <w:tcW w:w="498" w:type="dxa"/>
          </w:tcPr>
          <w:p w14:paraId="58EEC32A" w14:textId="32133A76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841" w:type="dxa"/>
            <w:gridSpan w:val="3"/>
          </w:tcPr>
          <w:p w14:paraId="20ED59FC" w14:textId="77777777" w:rsidR="008B49BF" w:rsidRDefault="008B49BF" w:rsidP="008B49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AEA1AA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4" w:type="dxa"/>
          </w:tcPr>
          <w:p w14:paraId="115D4CBE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4355D9A8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4F8BEA8E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1" w:type="dxa"/>
            <w:gridSpan w:val="3"/>
          </w:tcPr>
          <w:p w14:paraId="45B23256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2" w:type="dxa"/>
          </w:tcPr>
          <w:p w14:paraId="6041E488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1" w:type="dxa"/>
          </w:tcPr>
          <w:p w14:paraId="5AE926B2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6" w:type="dxa"/>
            <w:gridSpan w:val="2"/>
          </w:tcPr>
          <w:p w14:paraId="3D7E6D14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362B801E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3DDECF4C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5" w:type="dxa"/>
          </w:tcPr>
          <w:p w14:paraId="23AB49BE" w14:textId="29B49FA5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6C3B" w14:paraId="6D3B84B1" w14:textId="77777777" w:rsidTr="00D06C3B">
        <w:tc>
          <w:tcPr>
            <w:tcW w:w="498" w:type="dxa"/>
          </w:tcPr>
          <w:p w14:paraId="3C0031FA" w14:textId="26B68D25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3841" w:type="dxa"/>
            <w:gridSpan w:val="3"/>
          </w:tcPr>
          <w:p w14:paraId="3824E1AA" w14:textId="77777777" w:rsidR="008B49BF" w:rsidRDefault="008B49BF" w:rsidP="008B49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170B4B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4" w:type="dxa"/>
          </w:tcPr>
          <w:p w14:paraId="2C192047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8" w:type="dxa"/>
          </w:tcPr>
          <w:p w14:paraId="5AF80A13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78A76346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1" w:type="dxa"/>
            <w:gridSpan w:val="3"/>
          </w:tcPr>
          <w:p w14:paraId="4898759B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2" w:type="dxa"/>
          </w:tcPr>
          <w:p w14:paraId="1BE49AD8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1" w:type="dxa"/>
          </w:tcPr>
          <w:p w14:paraId="2C151AA6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6" w:type="dxa"/>
            <w:gridSpan w:val="2"/>
          </w:tcPr>
          <w:p w14:paraId="40AC2567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2723A4C1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0" w:type="dxa"/>
          </w:tcPr>
          <w:p w14:paraId="1D744CC4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5" w:type="dxa"/>
          </w:tcPr>
          <w:p w14:paraId="11B1CE14" w14:textId="77777777" w:rsidR="008B49BF" w:rsidRDefault="008B49BF" w:rsidP="008B49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405AD" w:rsidRPr="00F7740A" w14:paraId="38E71BF7" w14:textId="77777777" w:rsidTr="00D06C3B">
        <w:tc>
          <w:tcPr>
            <w:tcW w:w="9926" w:type="dxa"/>
            <w:gridSpan w:val="17"/>
            <w:shd w:val="clear" w:color="auto" w:fill="F2F2F2" w:themeFill="background1" w:themeFillShade="F2"/>
            <w:vAlign w:val="center"/>
          </w:tcPr>
          <w:p w14:paraId="53F353EA" w14:textId="6AAF69C7" w:rsidR="006405AD" w:rsidRPr="006B293C" w:rsidRDefault="006405AD" w:rsidP="006405A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</w:t>
            </w:r>
            <w:r w:rsidR="007625EE">
              <w:rPr>
                <w:rFonts w:ascii="Arial" w:hAnsi="Arial" w:cs="Arial"/>
                <w:sz w:val="18"/>
                <w:szCs w:val="18"/>
              </w:rPr>
              <w:t>I</w:t>
            </w:r>
            <w:r>
              <w:rPr>
                <w:rFonts w:ascii="Arial" w:hAnsi="Arial" w:cs="Arial"/>
                <w:sz w:val="18"/>
                <w:szCs w:val="18"/>
              </w:rPr>
              <w:t>. Budgetary Requirements</w:t>
            </w:r>
            <w:r w:rsidR="006B293C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6B293C">
              <w:rPr>
                <w:rFonts w:ascii="Arial" w:hAnsi="Arial" w:cs="Arial"/>
                <w:i/>
                <w:iCs/>
                <w:sz w:val="18"/>
                <w:szCs w:val="18"/>
              </w:rPr>
              <w:t>Add or remove items as applicable</w:t>
            </w:r>
            <w:r w:rsidR="006B293C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D06C3B" w:rsidRPr="00F7740A" w14:paraId="1AA913C9" w14:textId="3CC9C16F" w:rsidTr="00D06C3B">
        <w:tc>
          <w:tcPr>
            <w:tcW w:w="4254" w:type="dxa"/>
            <w:gridSpan w:val="3"/>
            <w:shd w:val="clear" w:color="auto" w:fill="F2F2F2" w:themeFill="background1" w:themeFillShade="F2"/>
            <w:vAlign w:val="center"/>
          </w:tcPr>
          <w:p w14:paraId="4D2B8C10" w14:textId="08D3464B" w:rsidR="00D06C3B" w:rsidRDefault="00D06C3B" w:rsidP="006405A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ferred Scheme</w:t>
            </w:r>
          </w:p>
        </w:tc>
        <w:tc>
          <w:tcPr>
            <w:tcW w:w="5672" w:type="dxa"/>
            <w:gridSpan w:val="14"/>
            <w:shd w:val="clear" w:color="auto" w:fill="auto"/>
            <w:vAlign w:val="center"/>
          </w:tcPr>
          <w:p w14:paraId="230E9B57" w14:textId="0A39A4B7" w:rsidR="00D06C3B" w:rsidRDefault="00D06C3B" w:rsidP="006405A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Wingdings" w:hAnsi="Wingdings" w:cs="Arial"/>
                <w:sz w:val="18"/>
                <w:szCs w:val="18"/>
              </w:rPr>
              <w:t xml:space="preserve">o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Honorarium</w:t>
            </w:r>
            <w:r>
              <w:rPr>
                <w:rFonts w:ascii="Wingdings" w:hAnsi="Wingdings" w:cs="Arial"/>
                <w:sz w:val="18"/>
                <w:szCs w:val="18"/>
              </w:rPr>
              <w:t xml:space="preserve">  o</w:t>
            </w:r>
            <w:proofErr w:type="gramEnd"/>
            <w:r>
              <w:rPr>
                <w:rFonts w:ascii="Wingdings" w:hAnsi="Wingdings" w:cs="Arial"/>
                <w:sz w:val="18"/>
                <w:szCs w:val="18"/>
              </w:rPr>
              <w:t xml:space="preserve"> </w:t>
            </w:r>
            <w:r w:rsidR="00AC7453">
              <w:rPr>
                <w:rFonts w:ascii="Arial" w:hAnsi="Arial" w:cs="Arial"/>
                <w:sz w:val="18"/>
                <w:szCs w:val="18"/>
              </w:rPr>
              <w:t>Special R</w:t>
            </w:r>
            <w:r>
              <w:rPr>
                <w:rFonts w:ascii="Arial" w:hAnsi="Arial" w:cs="Arial"/>
                <w:sz w:val="18"/>
                <w:szCs w:val="18"/>
              </w:rPr>
              <w:t>esearch</w:t>
            </w:r>
            <w:r w:rsidR="00AC7453">
              <w:rPr>
                <w:rFonts w:ascii="Arial" w:hAnsi="Arial" w:cs="Arial"/>
                <w:sz w:val="18"/>
                <w:szCs w:val="18"/>
              </w:rPr>
              <w:t xml:space="preserve"> Project</w:t>
            </w:r>
          </w:p>
        </w:tc>
      </w:tr>
      <w:tr w:rsidR="00D06C3B" w:rsidRPr="00F7740A" w14:paraId="02DA449C" w14:textId="77777777" w:rsidTr="00D06C3B">
        <w:tc>
          <w:tcPr>
            <w:tcW w:w="4254" w:type="dxa"/>
            <w:gridSpan w:val="3"/>
            <w:shd w:val="clear" w:color="auto" w:fill="F2F2F2" w:themeFill="background1" w:themeFillShade="F2"/>
          </w:tcPr>
          <w:p w14:paraId="17BB6837" w14:textId="77777777" w:rsidR="006405AD" w:rsidRDefault="006405AD" w:rsidP="00F30AF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7740A">
              <w:rPr>
                <w:rFonts w:ascii="Arial" w:hAnsi="Arial" w:cs="Arial"/>
                <w:sz w:val="18"/>
                <w:szCs w:val="18"/>
              </w:rPr>
              <w:t>Particulars</w:t>
            </w:r>
          </w:p>
        </w:tc>
        <w:tc>
          <w:tcPr>
            <w:tcW w:w="1978" w:type="dxa"/>
            <w:gridSpan w:val="6"/>
            <w:shd w:val="clear" w:color="auto" w:fill="F2F2F2" w:themeFill="background1" w:themeFillShade="F2"/>
          </w:tcPr>
          <w:p w14:paraId="0B99C2AD" w14:textId="77777777" w:rsidR="006405AD" w:rsidRPr="00F7740A" w:rsidRDefault="006405AD" w:rsidP="00F30AF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nit Cost</w:t>
            </w:r>
          </w:p>
        </w:tc>
        <w:tc>
          <w:tcPr>
            <w:tcW w:w="1880" w:type="dxa"/>
            <w:gridSpan w:val="4"/>
            <w:shd w:val="clear" w:color="auto" w:fill="F2F2F2" w:themeFill="background1" w:themeFillShade="F2"/>
          </w:tcPr>
          <w:p w14:paraId="24CE1F45" w14:textId="71145755" w:rsidR="006405AD" w:rsidRPr="00F7740A" w:rsidRDefault="006405AD" w:rsidP="00F30AF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Quantity</w:t>
            </w:r>
          </w:p>
        </w:tc>
        <w:tc>
          <w:tcPr>
            <w:tcW w:w="1814" w:type="dxa"/>
            <w:gridSpan w:val="4"/>
            <w:shd w:val="clear" w:color="auto" w:fill="F2F2F2" w:themeFill="background1" w:themeFillShade="F2"/>
          </w:tcPr>
          <w:p w14:paraId="162ACBD4" w14:textId="34674E7E" w:rsidR="006405AD" w:rsidRPr="00F7740A" w:rsidRDefault="006405AD" w:rsidP="006405A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7740A">
              <w:rPr>
                <w:rFonts w:ascii="Arial" w:hAnsi="Arial" w:cs="Arial"/>
                <w:sz w:val="18"/>
                <w:szCs w:val="18"/>
              </w:rPr>
              <w:t>Amount</w:t>
            </w:r>
          </w:p>
        </w:tc>
      </w:tr>
      <w:tr w:rsidR="00D06C3B" w14:paraId="54822013" w14:textId="77777777" w:rsidTr="00D06C3B">
        <w:trPr>
          <w:trHeight w:val="385"/>
        </w:trPr>
        <w:tc>
          <w:tcPr>
            <w:tcW w:w="4254" w:type="dxa"/>
            <w:gridSpan w:val="3"/>
            <w:shd w:val="clear" w:color="auto" w:fill="FFFFFF" w:themeFill="background1"/>
          </w:tcPr>
          <w:p w14:paraId="51E80A97" w14:textId="77777777" w:rsidR="00D06C3B" w:rsidRDefault="006405AD" w:rsidP="00D06C3B">
            <w:pPr>
              <w:pStyle w:val="ListParagraph"/>
              <w:numPr>
                <w:ilvl w:val="0"/>
                <w:numId w:val="23"/>
              </w:numPr>
              <w:ind w:left="314" w:hanging="314"/>
              <w:rPr>
                <w:rFonts w:ascii="Arial" w:hAnsi="Arial" w:cs="Arial"/>
                <w:sz w:val="18"/>
                <w:szCs w:val="18"/>
              </w:rPr>
            </w:pPr>
            <w:r w:rsidRPr="00D06C3B">
              <w:rPr>
                <w:rFonts w:ascii="Arial" w:hAnsi="Arial" w:cs="Arial"/>
                <w:sz w:val="18"/>
                <w:szCs w:val="18"/>
              </w:rPr>
              <w:t>Personal Service</w:t>
            </w:r>
            <w:r w:rsidR="00D06C3B">
              <w:rPr>
                <w:rFonts w:ascii="Arial" w:hAnsi="Arial" w:cs="Arial"/>
                <w:sz w:val="18"/>
                <w:szCs w:val="18"/>
              </w:rPr>
              <w:t>s</w:t>
            </w:r>
          </w:p>
          <w:p w14:paraId="47D6A377" w14:textId="77777777" w:rsidR="00D06C3B" w:rsidRDefault="00D06C3B" w:rsidP="00AC7453">
            <w:pPr>
              <w:pStyle w:val="ListParagraph"/>
              <w:numPr>
                <w:ilvl w:val="0"/>
                <w:numId w:val="25"/>
              </w:numPr>
              <w:ind w:left="596" w:hanging="282"/>
              <w:rPr>
                <w:rFonts w:ascii="Arial" w:hAnsi="Arial" w:cs="Arial"/>
                <w:sz w:val="18"/>
                <w:szCs w:val="18"/>
              </w:rPr>
            </w:pPr>
            <w:r w:rsidRPr="00D06C3B">
              <w:rPr>
                <w:rFonts w:ascii="Arial" w:hAnsi="Arial" w:cs="Arial"/>
                <w:sz w:val="18"/>
                <w:szCs w:val="18"/>
              </w:rPr>
              <w:t>Honorarium</w:t>
            </w:r>
            <w:r w:rsidR="00AC7453">
              <w:rPr>
                <w:rFonts w:ascii="Arial" w:hAnsi="Arial" w:cs="Arial"/>
                <w:sz w:val="18"/>
                <w:szCs w:val="18"/>
              </w:rPr>
              <w:t xml:space="preserve"> (for Honorarium Scheme only)</w:t>
            </w:r>
          </w:p>
          <w:p w14:paraId="071D6FFF" w14:textId="77777777" w:rsidR="006B293C" w:rsidRDefault="006B293C" w:rsidP="006B293C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ead</w:t>
            </w:r>
          </w:p>
          <w:p w14:paraId="7B13194A" w14:textId="0E08173A" w:rsidR="006B293C" w:rsidRPr="00D06C3B" w:rsidRDefault="006B293C" w:rsidP="006B293C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mber/s</w:t>
            </w:r>
          </w:p>
        </w:tc>
        <w:tc>
          <w:tcPr>
            <w:tcW w:w="1978" w:type="dxa"/>
            <w:gridSpan w:val="6"/>
            <w:shd w:val="clear" w:color="auto" w:fill="FFFFFF" w:themeFill="background1"/>
          </w:tcPr>
          <w:p w14:paraId="5DD720F7" w14:textId="77777777" w:rsidR="006405AD" w:rsidRDefault="006405AD" w:rsidP="00D06C3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47085907" w14:textId="77777777" w:rsidR="006B293C" w:rsidRDefault="006B293C" w:rsidP="006B293C">
            <w:pPr>
              <w:spacing w:line="276" w:lineRule="auto"/>
              <w:jc w:val="right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26BE257E" w14:textId="676FCC95" w:rsidR="006B293C" w:rsidRPr="006B293C" w:rsidRDefault="006B293C" w:rsidP="006B293C">
            <w:pPr>
              <w:spacing w:line="276" w:lineRule="auto"/>
              <w:jc w:val="right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*</w:t>
            </w:r>
            <w:r w:rsidRPr="006B293C">
              <w:rPr>
                <w:rFonts w:ascii="Arial" w:hAnsi="Arial" w:cs="Arial"/>
                <w:i/>
                <w:iCs/>
                <w:sz w:val="18"/>
                <w:szCs w:val="18"/>
              </w:rPr>
              <w:t>Hourly rate</w:t>
            </w:r>
          </w:p>
        </w:tc>
        <w:tc>
          <w:tcPr>
            <w:tcW w:w="1880" w:type="dxa"/>
            <w:gridSpan w:val="4"/>
            <w:shd w:val="clear" w:color="auto" w:fill="FFFFFF" w:themeFill="background1"/>
          </w:tcPr>
          <w:p w14:paraId="59CB1F5B" w14:textId="77777777" w:rsidR="006405AD" w:rsidRDefault="006405AD" w:rsidP="00D06C3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5743DC9D" w14:textId="77777777" w:rsidR="006B293C" w:rsidRDefault="006B293C" w:rsidP="006B293C">
            <w:pPr>
              <w:spacing w:line="276" w:lineRule="auto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67B1251E" w14:textId="264C46C6" w:rsidR="006B293C" w:rsidRPr="006B293C" w:rsidRDefault="006B293C" w:rsidP="006B293C">
            <w:pPr>
              <w:spacing w:line="276" w:lineRule="auto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*</w:t>
            </w:r>
            <w:r w:rsidRPr="006B293C">
              <w:rPr>
                <w:rFonts w:ascii="Arial" w:hAnsi="Arial" w:cs="Arial"/>
                <w:i/>
                <w:iCs/>
                <w:sz w:val="18"/>
                <w:szCs w:val="18"/>
              </w:rPr>
              <w:t>Number of hours</w:t>
            </w:r>
          </w:p>
        </w:tc>
        <w:tc>
          <w:tcPr>
            <w:tcW w:w="1814" w:type="dxa"/>
            <w:gridSpan w:val="4"/>
          </w:tcPr>
          <w:p w14:paraId="11E9E1A5" w14:textId="77777777" w:rsidR="006405AD" w:rsidRDefault="006405AD" w:rsidP="00F30AF9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405AD" w:rsidRPr="00F7740A" w14:paraId="60E96BB5" w14:textId="77777777" w:rsidTr="00D06C3B">
        <w:tc>
          <w:tcPr>
            <w:tcW w:w="8112" w:type="dxa"/>
            <w:gridSpan w:val="13"/>
            <w:shd w:val="clear" w:color="auto" w:fill="auto"/>
          </w:tcPr>
          <w:p w14:paraId="1F156E64" w14:textId="319A9A4C" w:rsidR="006405AD" w:rsidRPr="006405AD" w:rsidRDefault="00D06C3B" w:rsidP="00D06C3B">
            <w:pPr>
              <w:pStyle w:val="ListParagraph"/>
              <w:spacing w:after="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1438C4FA" w14:textId="77777777" w:rsidR="006405AD" w:rsidRPr="00F7740A" w:rsidRDefault="006405AD" w:rsidP="00F30AF9">
            <w:pPr>
              <w:pStyle w:val="ListParagraph"/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405AD" w:rsidRPr="00F7740A" w14:paraId="46F7652A" w14:textId="77777777" w:rsidTr="00D06C3B">
        <w:tc>
          <w:tcPr>
            <w:tcW w:w="4254" w:type="dxa"/>
            <w:gridSpan w:val="3"/>
            <w:shd w:val="clear" w:color="auto" w:fill="auto"/>
          </w:tcPr>
          <w:p w14:paraId="1FE513B6" w14:textId="54A18A8E" w:rsidR="006405AD" w:rsidRPr="00D06C3B" w:rsidRDefault="006405AD" w:rsidP="00D06C3B">
            <w:pPr>
              <w:pStyle w:val="ListParagraph"/>
              <w:numPr>
                <w:ilvl w:val="0"/>
                <w:numId w:val="23"/>
              </w:numPr>
              <w:ind w:left="314" w:hanging="284"/>
              <w:rPr>
                <w:rFonts w:ascii="Arial" w:hAnsi="Arial" w:cs="Arial"/>
                <w:sz w:val="18"/>
                <w:szCs w:val="18"/>
              </w:rPr>
            </w:pPr>
            <w:r w:rsidRPr="00D06C3B">
              <w:rPr>
                <w:rFonts w:ascii="Arial" w:hAnsi="Arial" w:cs="Arial"/>
                <w:sz w:val="18"/>
                <w:szCs w:val="18"/>
              </w:rPr>
              <w:t>Maintenance and Other Operating Expenses</w:t>
            </w:r>
          </w:p>
          <w:p w14:paraId="24D865B3" w14:textId="61736633" w:rsidR="00D06C3B" w:rsidRDefault="00D06C3B" w:rsidP="00AC7453">
            <w:pPr>
              <w:pStyle w:val="ListParagraph"/>
              <w:numPr>
                <w:ilvl w:val="0"/>
                <w:numId w:val="22"/>
              </w:numPr>
              <w:ind w:left="596" w:hanging="23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avel/Transportation</w:t>
            </w:r>
          </w:p>
          <w:p w14:paraId="03952C1D" w14:textId="4A2B4658" w:rsidR="006B293C" w:rsidRDefault="006B293C" w:rsidP="006B293C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avelling Allowance</w:t>
            </w:r>
          </w:p>
          <w:p w14:paraId="79366D64" w14:textId="57304ED0" w:rsidR="006B293C" w:rsidRDefault="006B293C" w:rsidP="006B293C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uel</w:t>
            </w:r>
          </w:p>
          <w:p w14:paraId="47696C72" w14:textId="77777777" w:rsidR="00D06C3B" w:rsidRDefault="00D06C3B" w:rsidP="00AC7453">
            <w:pPr>
              <w:pStyle w:val="ListParagraph"/>
              <w:ind w:left="596" w:hanging="236"/>
              <w:rPr>
                <w:rFonts w:ascii="Arial" w:hAnsi="Arial" w:cs="Arial"/>
                <w:sz w:val="18"/>
                <w:szCs w:val="18"/>
              </w:rPr>
            </w:pPr>
          </w:p>
          <w:p w14:paraId="206C0610" w14:textId="479F1332" w:rsidR="00D06C3B" w:rsidRDefault="00D06C3B" w:rsidP="00AC7453">
            <w:pPr>
              <w:pStyle w:val="ListParagraph"/>
              <w:numPr>
                <w:ilvl w:val="0"/>
                <w:numId w:val="22"/>
              </w:numPr>
              <w:ind w:left="596" w:hanging="23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pplies and Materials</w:t>
            </w:r>
          </w:p>
          <w:p w14:paraId="3CB043CD" w14:textId="297F936F" w:rsidR="006B293C" w:rsidRDefault="006B293C" w:rsidP="006B293C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per/Ink/Printing/Photocopying</w:t>
            </w:r>
          </w:p>
          <w:p w14:paraId="28ABD391" w14:textId="77777777" w:rsidR="00D06C3B" w:rsidRPr="00D06C3B" w:rsidRDefault="00D06C3B" w:rsidP="00AC7453">
            <w:pPr>
              <w:pStyle w:val="ListParagraph"/>
              <w:ind w:left="596" w:hanging="236"/>
              <w:rPr>
                <w:rFonts w:ascii="Arial" w:hAnsi="Arial" w:cs="Arial"/>
                <w:sz w:val="18"/>
                <w:szCs w:val="18"/>
              </w:rPr>
            </w:pPr>
          </w:p>
          <w:p w14:paraId="76FBB8B5" w14:textId="1E47DD19" w:rsidR="00D06C3B" w:rsidRDefault="00D06C3B" w:rsidP="00AC7453">
            <w:pPr>
              <w:pStyle w:val="ListParagraph"/>
              <w:numPr>
                <w:ilvl w:val="0"/>
                <w:numId w:val="22"/>
              </w:numPr>
              <w:spacing w:after="0"/>
              <w:ind w:left="596" w:hanging="23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</w:t>
            </w:r>
          </w:p>
          <w:p w14:paraId="45F9BE68" w14:textId="540AD73A" w:rsidR="006B293C" w:rsidRDefault="006B293C" w:rsidP="006B293C">
            <w:pPr>
              <w:pStyle w:val="ListParagraph"/>
              <w:numPr>
                <w:ilvl w:val="0"/>
                <w:numId w:val="2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paid load</w:t>
            </w:r>
          </w:p>
          <w:p w14:paraId="6D68FA2C" w14:textId="35401894" w:rsidR="00D06C3B" w:rsidRPr="00D06C3B" w:rsidRDefault="00D06C3B" w:rsidP="00D06C3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8" w:type="dxa"/>
            <w:gridSpan w:val="6"/>
            <w:shd w:val="clear" w:color="auto" w:fill="auto"/>
          </w:tcPr>
          <w:p w14:paraId="1ADA0530" w14:textId="77777777" w:rsidR="006405AD" w:rsidRPr="006405AD" w:rsidRDefault="006405AD" w:rsidP="00D06C3B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80" w:type="dxa"/>
            <w:gridSpan w:val="4"/>
            <w:shd w:val="clear" w:color="auto" w:fill="auto"/>
          </w:tcPr>
          <w:p w14:paraId="792AAD42" w14:textId="77777777" w:rsidR="00D06C3B" w:rsidRDefault="00D06C3B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0FD07B87" w14:textId="77777777" w:rsidR="00D06C3B" w:rsidRDefault="00D06C3B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574C42B2" w14:textId="77777777" w:rsidR="006B293C" w:rsidRDefault="006B293C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6D9D53A7" w14:textId="77777777" w:rsidR="006B293C" w:rsidRDefault="006B293C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683D2B02" w14:textId="23A78B72" w:rsidR="00D06C3B" w:rsidRDefault="00D06C3B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btotal</w:t>
            </w:r>
          </w:p>
          <w:p w14:paraId="2E2A04D1" w14:textId="77777777" w:rsidR="00D06C3B" w:rsidRDefault="00D06C3B" w:rsidP="00D06C3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28ED1D22" w14:textId="77777777" w:rsidR="006B293C" w:rsidRDefault="006B293C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55530B48" w14:textId="61663431" w:rsidR="00D06C3B" w:rsidRDefault="00D06C3B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btotal</w:t>
            </w:r>
          </w:p>
          <w:p w14:paraId="77D7DC19" w14:textId="77777777" w:rsidR="00D06C3B" w:rsidRDefault="00D06C3B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0B40E75F" w14:textId="77777777" w:rsidR="006B293C" w:rsidRDefault="006B293C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57DCCC04" w14:textId="3EEFA95B" w:rsidR="00D06C3B" w:rsidRPr="00D06C3B" w:rsidRDefault="00D06C3B" w:rsidP="00D06C3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btotal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6F5264F1" w14:textId="1D68C867" w:rsidR="006405AD" w:rsidRPr="006405AD" w:rsidRDefault="006405AD" w:rsidP="00F30AF9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6C3B" w:rsidRPr="00F7740A" w14:paraId="0EC4C26D" w14:textId="77777777" w:rsidTr="00D60209">
        <w:tc>
          <w:tcPr>
            <w:tcW w:w="8112" w:type="dxa"/>
            <w:gridSpan w:val="13"/>
            <w:shd w:val="clear" w:color="auto" w:fill="auto"/>
          </w:tcPr>
          <w:p w14:paraId="406D2AED" w14:textId="7E7728AA" w:rsidR="00D06C3B" w:rsidRPr="006405AD" w:rsidRDefault="00D06C3B" w:rsidP="006405AD">
            <w:pPr>
              <w:pStyle w:val="ListParagraph"/>
              <w:spacing w:after="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71CE3499" w14:textId="2467E29B" w:rsidR="00D06C3B" w:rsidRPr="006405AD" w:rsidRDefault="00D06C3B" w:rsidP="00F30AF9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6A90" w:rsidRPr="00F7740A" w14:paraId="066993F1" w14:textId="77777777" w:rsidTr="000B6A90">
        <w:tc>
          <w:tcPr>
            <w:tcW w:w="4245" w:type="dxa"/>
            <w:gridSpan w:val="2"/>
            <w:shd w:val="clear" w:color="auto" w:fill="auto"/>
          </w:tcPr>
          <w:p w14:paraId="585948D0" w14:textId="72A46402" w:rsidR="000B6A90" w:rsidRDefault="000B6A90" w:rsidP="000B6A90">
            <w:pPr>
              <w:pStyle w:val="ListParagraph"/>
              <w:numPr>
                <w:ilvl w:val="0"/>
                <w:numId w:val="23"/>
              </w:numPr>
              <w:spacing w:after="0"/>
              <w:ind w:left="313" w:hanging="31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quipment Outlay</w:t>
            </w:r>
          </w:p>
        </w:tc>
        <w:tc>
          <w:tcPr>
            <w:tcW w:w="1976" w:type="dxa"/>
            <w:gridSpan w:val="6"/>
            <w:shd w:val="clear" w:color="auto" w:fill="auto"/>
          </w:tcPr>
          <w:p w14:paraId="1119F6D2" w14:textId="77777777" w:rsidR="000B6A90" w:rsidRDefault="000B6A90" w:rsidP="006405AD">
            <w:pPr>
              <w:pStyle w:val="ListParagraph"/>
              <w:spacing w:after="0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91" w:type="dxa"/>
            <w:gridSpan w:val="5"/>
            <w:shd w:val="clear" w:color="auto" w:fill="auto"/>
          </w:tcPr>
          <w:p w14:paraId="3DE2C612" w14:textId="77777777" w:rsidR="000B6A90" w:rsidRDefault="000B6A90" w:rsidP="006405AD">
            <w:pPr>
              <w:pStyle w:val="ListParagraph"/>
              <w:spacing w:after="0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4" w:type="dxa"/>
            <w:gridSpan w:val="4"/>
            <w:shd w:val="clear" w:color="auto" w:fill="auto"/>
          </w:tcPr>
          <w:p w14:paraId="744B4381" w14:textId="6242F5F6" w:rsidR="000B6A90" w:rsidRPr="006405AD" w:rsidRDefault="000B6A90" w:rsidP="00F30AF9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6A90" w:rsidRPr="00F7740A" w14:paraId="1475C56A" w14:textId="77777777" w:rsidTr="00465C4D">
        <w:tc>
          <w:tcPr>
            <w:tcW w:w="8112" w:type="dxa"/>
            <w:gridSpan w:val="13"/>
            <w:shd w:val="clear" w:color="auto" w:fill="auto"/>
          </w:tcPr>
          <w:p w14:paraId="3D81EBBB" w14:textId="7DB75213" w:rsidR="000B6A90" w:rsidRDefault="000B6A90" w:rsidP="006405AD">
            <w:pPr>
              <w:pStyle w:val="ListParagraph"/>
              <w:spacing w:after="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3C3D3DB9" w14:textId="77777777" w:rsidR="000B6A90" w:rsidRPr="006405AD" w:rsidRDefault="000B6A90" w:rsidP="00F30AF9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6C3B" w:rsidRPr="00F7740A" w14:paraId="0D930373" w14:textId="77777777" w:rsidTr="00FD2ACE">
        <w:tc>
          <w:tcPr>
            <w:tcW w:w="8112" w:type="dxa"/>
            <w:gridSpan w:val="13"/>
            <w:shd w:val="clear" w:color="auto" w:fill="auto"/>
          </w:tcPr>
          <w:p w14:paraId="3BEF19B1" w14:textId="39FE69EF" w:rsidR="00D06C3B" w:rsidRDefault="00D06C3B" w:rsidP="00D06C3B">
            <w:pPr>
              <w:pStyle w:val="ListParagraph"/>
              <w:spacing w:after="0"/>
              <w:ind w:left="16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tingency (10%</w:t>
            </w:r>
            <w:r w:rsidR="00B95390">
              <w:rPr>
                <w:rFonts w:ascii="Arial" w:hAnsi="Arial" w:cs="Arial"/>
                <w:sz w:val="18"/>
                <w:szCs w:val="18"/>
              </w:rPr>
              <w:t xml:space="preserve"> of A + B</w:t>
            </w:r>
            <w:r w:rsidR="000B6A90">
              <w:rPr>
                <w:rFonts w:ascii="Arial" w:hAnsi="Arial" w:cs="Arial"/>
                <w:sz w:val="18"/>
                <w:szCs w:val="18"/>
              </w:rPr>
              <w:t xml:space="preserve"> + C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5EB980E7" w14:textId="77777777" w:rsidR="00D06C3B" w:rsidRPr="006405AD" w:rsidRDefault="00D06C3B" w:rsidP="00F30AF9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06C3B" w:rsidRPr="00F7740A" w14:paraId="5E89B968" w14:textId="77777777" w:rsidTr="008119FB">
        <w:tc>
          <w:tcPr>
            <w:tcW w:w="8112" w:type="dxa"/>
            <w:gridSpan w:val="13"/>
            <w:shd w:val="clear" w:color="auto" w:fill="auto"/>
          </w:tcPr>
          <w:p w14:paraId="4661584E" w14:textId="6CCD9AF2" w:rsidR="00D06C3B" w:rsidRDefault="00D06C3B" w:rsidP="00D06C3B">
            <w:pPr>
              <w:pStyle w:val="ListParagraph"/>
              <w:spacing w:after="0"/>
              <w:ind w:left="16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nd Total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1F857943" w14:textId="77777777" w:rsidR="00D06C3B" w:rsidRPr="006405AD" w:rsidRDefault="00D06C3B" w:rsidP="00F30AF9">
            <w:pPr>
              <w:pStyle w:val="ListParagraph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AADFA33" w14:textId="19191D61" w:rsidR="00F27FE9" w:rsidRDefault="00F27FE9" w:rsidP="00F7740A">
      <w:pPr>
        <w:rPr>
          <w:rFonts w:ascii="Arial" w:hAnsi="Arial" w:cs="Arial"/>
          <w:sz w:val="18"/>
          <w:szCs w:val="18"/>
        </w:rPr>
      </w:pPr>
    </w:p>
    <w:p w14:paraId="548102AE" w14:textId="572AD81D" w:rsid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  <w:r w:rsidRPr="00111052">
        <w:rPr>
          <w:rFonts w:ascii="Arial" w:hAnsi="Arial" w:cs="Arial"/>
          <w:i/>
          <w:iCs/>
          <w:sz w:val="18"/>
          <w:szCs w:val="18"/>
        </w:rPr>
        <w:t xml:space="preserve">*Please submit proof of competency/qualification of </w:t>
      </w:r>
      <w:r>
        <w:rPr>
          <w:rFonts w:ascii="Arial" w:hAnsi="Arial" w:cs="Arial"/>
          <w:i/>
          <w:iCs/>
          <w:sz w:val="18"/>
          <w:szCs w:val="18"/>
        </w:rPr>
        <w:t>impact assesso</w:t>
      </w:r>
      <w:r w:rsidRPr="00111052">
        <w:rPr>
          <w:rFonts w:ascii="Arial" w:hAnsi="Arial" w:cs="Arial"/>
          <w:i/>
          <w:iCs/>
          <w:sz w:val="18"/>
          <w:szCs w:val="18"/>
        </w:rPr>
        <w:t>r</w:t>
      </w:r>
      <w:r>
        <w:rPr>
          <w:rFonts w:ascii="Arial" w:hAnsi="Arial" w:cs="Arial"/>
          <w:i/>
          <w:iCs/>
          <w:sz w:val="18"/>
          <w:szCs w:val="18"/>
        </w:rPr>
        <w:t>/</w:t>
      </w:r>
      <w:r w:rsidRPr="00111052">
        <w:rPr>
          <w:rFonts w:ascii="Arial" w:hAnsi="Arial" w:cs="Arial"/>
          <w:i/>
          <w:iCs/>
          <w:sz w:val="18"/>
          <w:szCs w:val="18"/>
        </w:rPr>
        <w:t>s such as, but not limited to, CV, certificates, and completed impact studies.</w:t>
      </w:r>
    </w:p>
    <w:p w14:paraId="21B1C38D" w14:textId="0FA01E47" w:rsid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</w:p>
    <w:p w14:paraId="0CB64DD5" w14:textId="77777777" w:rsid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</w:p>
    <w:p w14:paraId="2F272D83" w14:textId="0D29F61F" w:rsid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epared by:</w:t>
      </w:r>
    </w:p>
    <w:p w14:paraId="1DD3C713" w14:textId="6088E623" w:rsid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</w:p>
    <w:p w14:paraId="7EF1BC6E" w14:textId="1AD6C17F" w:rsid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</w:p>
    <w:p w14:paraId="3BC9F097" w14:textId="5990E213" w:rsid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________________________________</w:t>
      </w:r>
    </w:p>
    <w:p w14:paraId="68C04038" w14:textId="2D22AA91" w:rsid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ignature over Printed Name of IA Lead</w:t>
      </w:r>
    </w:p>
    <w:p w14:paraId="25F64C54" w14:textId="339DDBD3" w:rsidR="00111052" w:rsidRPr="00111052" w:rsidRDefault="00111052" w:rsidP="00111052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ate:</w:t>
      </w:r>
    </w:p>
    <w:p w14:paraId="088843F1" w14:textId="6CBB0F88" w:rsidR="00527371" w:rsidRDefault="00527371" w:rsidP="00527371">
      <w:pPr>
        <w:rPr>
          <w:rFonts w:ascii="Arial" w:hAnsi="Arial" w:cs="Arial"/>
          <w:sz w:val="18"/>
          <w:szCs w:val="18"/>
        </w:rPr>
      </w:pPr>
    </w:p>
    <w:p w14:paraId="5F4FB417" w14:textId="77777777" w:rsidR="00111052" w:rsidRPr="00B56CAC" w:rsidRDefault="00111052" w:rsidP="00527371">
      <w:pPr>
        <w:rPr>
          <w:rFonts w:ascii="Arial" w:hAnsi="Arial" w:cs="Arial"/>
          <w:sz w:val="18"/>
          <w:szCs w:val="18"/>
        </w:rPr>
      </w:pPr>
    </w:p>
    <w:sectPr w:rsidR="00111052" w:rsidRPr="00B56CAC" w:rsidSect="00BD3566">
      <w:headerReference w:type="default" r:id="rId8"/>
      <w:footerReference w:type="default" r:id="rId9"/>
      <w:pgSz w:w="12240" w:h="18720" w:code="1"/>
      <w:pgMar w:top="990" w:right="1152" w:bottom="360" w:left="1152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512311" w14:textId="77777777" w:rsidR="00646646" w:rsidRDefault="00646646">
      <w:r>
        <w:separator/>
      </w:r>
    </w:p>
  </w:endnote>
  <w:endnote w:type="continuationSeparator" w:id="0">
    <w:p w14:paraId="25B378FD" w14:textId="77777777" w:rsidR="00646646" w:rsidRDefault="006466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104D46" w14:textId="77777777" w:rsidR="000D266A" w:rsidRDefault="000D266A" w:rsidP="006A389E">
    <w:pPr>
      <w:rPr>
        <w:rFonts w:ascii="Arial" w:hAnsi="Arial" w:cs="Arial"/>
        <w:sz w:val="22"/>
        <w:szCs w:val="22"/>
      </w:rPr>
    </w:pPr>
  </w:p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912"/>
      <w:gridCol w:w="1769"/>
      <w:gridCol w:w="3520"/>
      <w:gridCol w:w="1725"/>
    </w:tblGrid>
    <w:tr w:rsidR="00ED02FC" w:rsidRPr="00ED02FC" w14:paraId="337D8DD2" w14:textId="77777777" w:rsidTr="00ED02FC">
      <w:trPr>
        <w:trHeight w:val="288"/>
      </w:trPr>
      <w:tc>
        <w:tcPr>
          <w:tcW w:w="1467" w:type="pct"/>
          <w:vAlign w:val="center"/>
        </w:tcPr>
        <w:p w14:paraId="64714FD1" w14:textId="12DC30E0" w:rsidR="000D266A" w:rsidRPr="00ED02FC" w:rsidRDefault="000D266A" w:rsidP="00FA491F">
          <w:pPr>
            <w:rPr>
              <w:rFonts w:ascii="Arial" w:hAnsi="Arial" w:cs="Arial"/>
              <w:sz w:val="16"/>
              <w:szCs w:val="16"/>
            </w:rPr>
          </w:pPr>
          <w:r w:rsidRPr="00ED02FC">
            <w:rPr>
              <w:rFonts w:ascii="Arial" w:hAnsi="Arial" w:cs="Arial"/>
              <w:sz w:val="16"/>
              <w:szCs w:val="16"/>
            </w:rPr>
            <w:t xml:space="preserve">Form No.: </w:t>
          </w:r>
          <w:r w:rsidR="001F3B15">
            <w:rPr>
              <w:rFonts w:ascii="Arial" w:hAnsi="Arial" w:cs="Arial"/>
              <w:sz w:val="16"/>
              <w:szCs w:val="16"/>
            </w:rPr>
            <w:t xml:space="preserve"> TSU-ESO</w:t>
          </w:r>
          <w:r w:rsidR="00395432">
            <w:rPr>
              <w:rFonts w:ascii="Arial" w:hAnsi="Arial" w:cs="Arial"/>
              <w:sz w:val="16"/>
              <w:szCs w:val="16"/>
            </w:rPr>
            <w:t>-</w:t>
          </w:r>
          <w:r w:rsidR="00904043">
            <w:rPr>
              <w:rFonts w:ascii="Arial" w:hAnsi="Arial" w:cs="Arial"/>
              <w:sz w:val="16"/>
              <w:szCs w:val="16"/>
            </w:rPr>
            <w:t>SF</w:t>
          </w:r>
          <w:r w:rsidR="00837C6B">
            <w:rPr>
              <w:rFonts w:ascii="Arial" w:hAnsi="Arial" w:cs="Arial"/>
              <w:sz w:val="16"/>
              <w:szCs w:val="16"/>
            </w:rPr>
            <w:t>-</w:t>
          </w:r>
          <w:r w:rsidR="00684704">
            <w:rPr>
              <w:rFonts w:ascii="Arial" w:hAnsi="Arial" w:cs="Arial"/>
              <w:sz w:val="16"/>
              <w:szCs w:val="16"/>
            </w:rPr>
            <w:t>50</w:t>
          </w:r>
        </w:p>
      </w:tc>
      <w:tc>
        <w:tcPr>
          <w:tcW w:w="891" w:type="pct"/>
          <w:vAlign w:val="center"/>
        </w:tcPr>
        <w:p w14:paraId="6A0FF983" w14:textId="19611409" w:rsidR="000D266A" w:rsidRPr="00ED02FC" w:rsidRDefault="000D266A" w:rsidP="00FA491F">
          <w:pPr>
            <w:rPr>
              <w:rFonts w:ascii="Arial" w:hAnsi="Arial" w:cs="Arial"/>
              <w:sz w:val="16"/>
              <w:szCs w:val="16"/>
            </w:rPr>
          </w:pPr>
          <w:r w:rsidRPr="00ED02FC">
            <w:rPr>
              <w:rFonts w:ascii="Arial" w:hAnsi="Arial" w:cs="Arial"/>
              <w:sz w:val="16"/>
              <w:szCs w:val="16"/>
            </w:rPr>
            <w:t xml:space="preserve">Revision No.: </w:t>
          </w:r>
          <w:r w:rsidR="00D5027F">
            <w:rPr>
              <w:rFonts w:ascii="Arial" w:hAnsi="Arial" w:cs="Arial"/>
              <w:sz w:val="16"/>
              <w:szCs w:val="16"/>
            </w:rPr>
            <w:t>0</w:t>
          </w:r>
          <w:r w:rsidR="00527371">
            <w:rPr>
              <w:rFonts w:ascii="Arial" w:hAnsi="Arial" w:cs="Arial"/>
              <w:sz w:val="16"/>
              <w:szCs w:val="16"/>
            </w:rPr>
            <w:t>0</w:t>
          </w:r>
        </w:p>
      </w:tc>
      <w:tc>
        <w:tcPr>
          <w:tcW w:w="1773" w:type="pct"/>
          <w:vAlign w:val="center"/>
        </w:tcPr>
        <w:p w14:paraId="01E408B6" w14:textId="16D056BA" w:rsidR="000D266A" w:rsidRPr="00ED02FC" w:rsidRDefault="000D266A" w:rsidP="00CA6E61">
          <w:pPr>
            <w:rPr>
              <w:rFonts w:ascii="Arial" w:hAnsi="Arial" w:cs="Arial"/>
              <w:sz w:val="16"/>
              <w:szCs w:val="16"/>
            </w:rPr>
          </w:pPr>
          <w:r w:rsidRPr="00ED02FC">
            <w:rPr>
              <w:rFonts w:ascii="Arial" w:hAnsi="Arial" w:cs="Arial"/>
              <w:sz w:val="16"/>
              <w:szCs w:val="16"/>
            </w:rPr>
            <w:t xml:space="preserve">Effectivity Date: </w:t>
          </w:r>
          <w:r w:rsidR="002B68A8">
            <w:rPr>
              <w:rFonts w:ascii="Arial" w:hAnsi="Arial" w:cs="Arial"/>
              <w:sz w:val="16"/>
              <w:szCs w:val="16"/>
            </w:rPr>
            <w:t xml:space="preserve"> </w:t>
          </w:r>
          <w:r w:rsidR="008058C5">
            <w:rPr>
              <w:rFonts w:ascii="Arial" w:hAnsi="Arial" w:cs="Arial"/>
              <w:sz w:val="16"/>
              <w:szCs w:val="16"/>
            </w:rPr>
            <w:t>April 6, 2021</w:t>
          </w:r>
        </w:p>
      </w:tc>
      <w:tc>
        <w:tcPr>
          <w:tcW w:w="869" w:type="pct"/>
          <w:vAlign w:val="center"/>
        </w:tcPr>
        <w:p w14:paraId="242ED3BC" w14:textId="77777777" w:rsidR="000D266A" w:rsidRPr="00ED02FC" w:rsidRDefault="000D266A" w:rsidP="00ED02FC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ED02FC">
            <w:rPr>
              <w:rFonts w:ascii="Arial" w:hAnsi="Arial" w:cs="Arial"/>
              <w:sz w:val="16"/>
              <w:szCs w:val="16"/>
            </w:rPr>
            <w:t xml:space="preserve">Page </w:t>
          </w:r>
          <w:r w:rsidR="00F03B98" w:rsidRPr="00ED02FC">
            <w:rPr>
              <w:rStyle w:val="PageNumber"/>
              <w:rFonts w:ascii="Arial" w:hAnsi="Arial" w:cs="Arial"/>
              <w:sz w:val="16"/>
              <w:szCs w:val="16"/>
            </w:rPr>
            <w:fldChar w:fldCharType="begin"/>
          </w:r>
          <w:r w:rsidRPr="00ED02FC">
            <w:rPr>
              <w:rStyle w:val="PageNumber"/>
              <w:rFonts w:ascii="Arial" w:hAnsi="Arial" w:cs="Arial"/>
              <w:sz w:val="16"/>
              <w:szCs w:val="16"/>
            </w:rPr>
            <w:instrText xml:space="preserve"> PAGE </w:instrText>
          </w:r>
          <w:r w:rsidR="00F03B98" w:rsidRPr="00ED02FC">
            <w:rPr>
              <w:rStyle w:val="PageNumber"/>
              <w:rFonts w:ascii="Arial" w:hAnsi="Arial" w:cs="Arial"/>
              <w:sz w:val="16"/>
              <w:szCs w:val="16"/>
            </w:rPr>
            <w:fldChar w:fldCharType="separate"/>
          </w:r>
          <w:r w:rsidR="00CA6E61">
            <w:rPr>
              <w:rStyle w:val="PageNumber"/>
              <w:rFonts w:ascii="Arial" w:hAnsi="Arial" w:cs="Arial"/>
              <w:noProof/>
              <w:sz w:val="16"/>
              <w:szCs w:val="16"/>
            </w:rPr>
            <w:t>1</w:t>
          </w:r>
          <w:r w:rsidR="00F03B98" w:rsidRPr="00ED02FC">
            <w:rPr>
              <w:rStyle w:val="PageNumber"/>
              <w:rFonts w:ascii="Arial" w:hAnsi="Arial" w:cs="Arial"/>
              <w:sz w:val="16"/>
              <w:szCs w:val="16"/>
            </w:rPr>
            <w:fldChar w:fldCharType="end"/>
          </w:r>
          <w:r w:rsidRPr="00ED02FC">
            <w:rPr>
              <w:rFonts w:ascii="Arial" w:hAnsi="Arial" w:cs="Arial"/>
              <w:sz w:val="16"/>
              <w:szCs w:val="16"/>
            </w:rPr>
            <w:t xml:space="preserve"> of </w:t>
          </w:r>
          <w:r w:rsidR="00F03B98" w:rsidRPr="00ED02FC">
            <w:rPr>
              <w:rStyle w:val="PageNumber"/>
              <w:rFonts w:ascii="Arial" w:hAnsi="Arial" w:cs="Arial"/>
              <w:sz w:val="16"/>
              <w:szCs w:val="16"/>
            </w:rPr>
            <w:fldChar w:fldCharType="begin"/>
          </w:r>
          <w:r w:rsidRPr="00ED02FC">
            <w:rPr>
              <w:rStyle w:val="PageNumber"/>
              <w:rFonts w:ascii="Arial" w:hAnsi="Arial" w:cs="Arial"/>
              <w:sz w:val="16"/>
              <w:szCs w:val="16"/>
            </w:rPr>
            <w:instrText xml:space="preserve"> NUMPAGES </w:instrText>
          </w:r>
          <w:r w:rsidR="00F03B98" w:rsidRPr="00ED02FC">
            <w:rPr>
              <w:rStyle w:val="PageNumber"/>
              <w:rFonts w:ascii="Arial" w:hAnsi="Arial" w:cs="Arial"/>
              <w:sz w:val="16"/>
              <w:szCs w:val="16"/>
            </w:rPr>
            <w:fldChar w:fldCharType="separate"/>
          </w:r>
          <w:r w:rsidR="00CA6E61">
            <w:rPr>
              <w:rStyle w:val="PageNumber"/>
              <w:rFonts w:ascii="Arial" w:hAnsi="Arial" w:cs="Arial"/>
              <w:noProof/>
              <w:sz w:val="16"/>
              <w:szCs w:val="16"/>
            </w:rPr>
            <w:t>1</w:t>
          </w:r>
          <w:r w:rsidR="00F03B98" w:rsidRPr="00ED02FC">
            <w:rPr>
              <w:rStyle w:val="PageNumber"/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14:paraId="72B67672" w14:textId="77777777" w:rsidR="000D266A" w:rsidRDefault="000D2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AD3E7" w14:textId="77777777" w:rsidR="00646646" w:rsidRDefault="00646646">
      <w:r>
        <w:separator/>
      </w:r>
    </w:p>
  </w:footnote>
  <w:footnote w:type="continuationSeparator" w:id="0">
    <w:p w14:paraId="797C7743" w14:textId="77777777" w:rsidR="00646646" w:rsidRDefault="006466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C69F9" w14:textId="77777777" w:rsidR="001F3B15" w:rsidRPr="00B64D5E" w:rsidRDefault="00113576" w:rsidP="001F3B15">
    <w:pPr>
      <w:rPr>
        <w:rFonts w:ascii="Arial" w:hAnsi="Arial" w:cs="Arial"/>
        <w:color w:val="000000"/>
        <w:kern w:val="28"/>
        <w:sz w:val="20"/>
        <w:szCs w:val="20"/>
        <w:lang w:val="en-US" w:eastAsia="en-US"/>
      </w:rPr>
    </w:pPr>
    <w:r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 wp14:anchorId="5A620305" wp14:editId="7D1ACD93">
          <wp:simplePos x="0" y="0"/>
          <wp:positionH relativeFrom="column">
            <wp:posOffset>34925</wp:posOffset>
          </wp:positionH>
          <wp:positionV relativeFrom="paragraph">
            <wp:posOffset>24130</wp:posOffset>
          </wp:positionV>
          <wp:extent cx="259715" cy="259715"/>
          <wp:effectExtent l="19050" t="19050" r="6985" b="6985"/>
          <wp:wrapTight wrapText="bothSides">
            <wp:wrapPolygon edited="0">
              <wp:start x="-1584" y="-1584"/>
              <wp:lineTo x="-1584" y="22181"/>
              <wp:lineTo x="22181" y="22181"/>
              <wp:lineTo x="22181" y="-1584"/>
              <wp:lineTo x="-1584" y="-1584"/>
            </wp:wrapPolygon>
          </wp:wrapTight>
          <wp:docPr id="5" name="Picture 5" descr="Description: D:\Documents\Extension Files 2013\T-Shirt Design\ESO Logo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:\Documents\Extension Files 2013\T-Shirt Design\ESO Logo cop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96" t="8772" r="9123" b="6641"/>
                  <a:stretch>
                    <a:fillRect/>
                  </a:stretch>
                </pic:blipFill>
                <pic:spPr bwMode="auto">
                  <a:xfrm>
                    <a:off x="0" y="0"/>
                    <a:ext cx="259715" cy="259715"/>
                  </a:xfrm>
                  <a:prstGeom prst="rect">
                    <a:avLst/>
                  </a:prstGeom>
                  <a:noFill/>
                  <a:ln w="9525" cmpd="sng">
                    <a:solidFill>
                      <a:srgbClr val="0D0D0D"/>
                    </a:solidFill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 w:rsidR="001F3B15" w:rsidRPr="00B64D5E">
      <w:rPr>
        <w:rFonts w:ascii="Arial" w:hAnsi="Arial" w:cs="Arial"/>
        <w:color w:val="000000"/>
        <w:kern w:val="28"/>
        <w:sz w:val="20"/>
        <w:szCs w:val="20"/>
        <w:lang w:val="en-US" w:eastAsia="en-US"/>
      </w:rPr>
      <w:t>TARLAC STATE UNIVERSITY</w:t>
    </w:r>
  </w:p>
  <w:p w14:paraId="6D2A46C1" w14:textId="77777777" w:rsidR="001F3B15" w:rsidRPr="00113576" w:rsidRDefault="001F3B15" w:rsidP="00113576">
    <w:pPr>
      <w:rPr>
        <w:rFonts w:ascii="Arial Narrow" w:hAnsi="Arial Narrow" w:cs="Arial"/>
        <w:color w:val="000000"/>
        <w:kern w:val="28"/>
        <w:sz w:val="20"/>
        <w:szCs w:val="20"/>
        <w:lang w:val="en-US" w:eastAsia="en-US"/>
      </w:rPr>
    </w:pPr>
    <w:r w:rsidRPr="00B64D5E">
      <w:rPr>
        <w:rFonts w:ascii="Arial Narrow" w:hAnsi="Arial Narrow" w:cs="Arial"/>
        <w:b/>
        <w:color w:val="000000"/>
        <w:kern w:val="28"/>
        <w:sz w:val="22"/>
        <w:szCs w:val="22"/>
        <w:lang w:val="en-US" w:eastAsia="en-US"/>
      </w:rPr>
      <w:t xml:space="preserve">EXTENSION SERVICES </w:t>
    </w:r>
    <w:r w:rsidR="00CA6E61">
      <w:rPr>
        <w:rFonts w:ascii="Arial Narrow" w:hAnsi="Arial Narrow" w:cs="Arial"/>
        <w:b/>
        <w:color w:val="000000"/>
        <w:kern w:val="28"/>
        <w:sz w:val="22"/>
        <w:szCs w:val="22"/>
        <w:lang w:val="en-US" w:eastAsia="en-US"/>
      </w:rPr>
      <w:t xml:space="preserve">MANAGEMENT </w:t>
    </w:r>
    <w:r w:rsidRPr="00B64D5E">
      <w:rPr>
        <w:rFonts w:ascii="Arial Narrow" w:hAnsi="Arial Narrow" w:cs="Arial"/>
        <w:b/>
        <w:color w:val="000000"/>
        <w:kern w:val="28"/>
        <w:sz w:val="22"/>
        <w:szCs w:val="22"/>
        <w:lang w:val="en-US" w:eastAsia="en-US"/>
      </w:rPr>
      <w:t>OFFICE</w:t>
    </w:r>
  </w:p>
  <w:p w14:paraId="09E94E08" w14:textId="77777777" w:rsidR="001F3B15" w:rsidRPr="006C4601" w:rsidRDefault="001F3B15" w:rsidP="001F3B15">
    <w:pPr>
      <w:pStyle w:val="Header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47CD7"/>
    <w:multiLevelType w:val="hybridMultilevel"/>
    <w:tmpl w:val="81DEB35A"/>
    <w:lvl w:ilvl="0" w:tplc="1DE0725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93F70"/>
    <w:multiLevelType w:val="hybridMultilevel"/>
    <w:tmpl w:val="C7D0167A"/>
    <w:lvl w:ilvl="0" w:tplc="3C02AC70">
      <w:start w:val="1"/>
      <w:numFmt w:val="lowerLetter"/>
      <w:lvlText w:val="%1."/>
      <w:lvlJc w:val="left"/>
      <w:pPr>
        <w:ind w:left="9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76" w:hanging="360"/>
      </w:pPr>
    </w:lvl>
    <w:lvl w:ilvl="2" w:tplc="0409001B" w:tentative="1">
      <w:start w:val="1"/>
      <w:numFmt w:val="lowerRoman"/>
      <w:lvlText w:val="%3."/>
      <w:lvlJc w:val="right"/>
      <w:pPr>
        <w:ind w:left="2396" w:hanging="180"/>
      </w:pPr>
    </w:lvl>
    <w:lvl w:ilvl="3" w:tplc="0409000F" w:tentative="1">
      <w:start w:val="1"/>
      <w:numFmt w:val="decimal"/>
      <w:lvlText w:val="%4."/>
      <w:lvlJc w:val="left"/>
      <w:pPr>
        <w:ind w:left="3116" w:hanging="360"/>
      </w:pPr>
    </w:lvl>
    <w:lvl w:ilvl="4" w:tplc="04090019" w:tentative="1">
      <w:start w:val="1"/>
      <w:numFmt w:val="lowerLetter"/>
      <w:lvlText w:val="%5."/>
      <w:lvlJc w:val="left"/>
      <w:pPr>
        <w:ind w:left="3836" w:hanging="360"/>
      </w:pPr>
    </w:lvl>
    <w:lvl w:ilvl="5" w:tplc="0409001B" w:tentative="1">
      <w:start w:val="1"/>
      <w:numFmt w:val="lowerRoman"/>
      <w:lvlText w:val="%6."/>
      <w:lvlJc w:val="right"/>
      <w:pPr>
        <w:ind w:left="4556" w:hanging="180"/>
      </w:pPr>
    </w:lvl>
    <w:lvl w:ilvl="6" w:tplc="0409000F" w:tentative="1">
      <w:start w:val="1"/>
      <w:numFmt w:val="decimal"/>
      <w:lvlText w:val="%7."/>
      <w:lvlJc w:val="left"/>
      <w:pPr>
        <w:ind w:left="5276" w:hanging="360"/>
      </w:pPr>
    </w:lvl>
    <w:lvl w:ilvl="7" w:tplc="04090019" w:tentative="1">
      <w:start w:val="1"/>
      <w:numFmt w:val="lowerLetter"/>
      <w:lvlText w:val="%8."/>
      <w:lvlJc w:val="left"/>
      <w:pPr>
        <w:ind w:left="5996" w:hanging="360"/>
      </w:pPr>
    </w:lvl>
    <w:lvl w:ilvl="8" w:tplc="0409001B" w:tentative="1">
      <w:start w:val="1"/>
      <w:numFmt w:val="lowerRoman"/>
      <w:lvlText w:val="%9."/>
      <w:lvlJc w:val="right"/>
      <w:pPr>
        <w:ind w:left="6716" w:hanging="180"/>
      </w:pPr>
    </w:lvl>
  </w:abstractNum>
  <w:abstractNum w:abstractNumId="2" w15:restartNumberingAfterBreak="0">
    <w:nsid w:val="0A0F21E7"/>
    <w:multiLevelType w:val="hybridMultilevel"/>
    <w:tmpl w:val="08AC2400"/>
    <w:lvl w:ilvl="0" w:tplc="16E24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E40E2F"/>
    <w:multiLevelType w:val="hybridMultilevel"/>
    <w:tmpl w:val="C50A8236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0B2F2F"/>
    <w:multiLevelType w:val="hybridMultilevel"/>
    <w:tmpl w:val="393C0426"/>
    <w:lvl w:ilvl="0" w:tplc="8F344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2A5445"/>
    <w:multiLevelType w:val="hybridMultilevel"/>
    <w:tmpl w:val="D16A59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E1795"/>
    <w:multiLevelType w:val="hybridMultilevel"/>
    <w:tmpl w:val="E71EEC40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4AB13F9"/>
    <w:multiLevelType w:val="hybridMultilevel"/>
    <w:tmpl w:val="48BA6B36"/>
    <w:lvl w:ilvl="0" w:tplc="08E20948">
      <w:start w:val="1"/>
      <w:numFmt w:val="lowerLetter"/>
      <w:lvlText w:val="%1."/>
      <w:lvlJc w:val="left"/>
      <w:pPr>
        <w:ind w:left="9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76" w:hanging="360"/>
      </w:pPr>
    </w:lvl>
    <w:lvl w:ilvl="2" w:tplc="0409001B" w:tentative="1">
      <w:start w:val="1"/>
      <w:numFmt w:val="lowerRoman"/>
      <w:lvlText w:val="%3."/>
      <w:lvlJc w:val="right"/>
      <w:pPr>
        <w:ind w:left="2396" w:hanging="180"/>
      </w:pPr>
    </w:lvl>
    <w:lvl w:ilvl="3" w:tplc="0409000F" w:tentative="1">
      <w:start w:val="1"/>
      <w:numFmt w:val="decimal"/>
      <w:lvlText w:val="%4."/>
      <w:lvlJc w:val="left"/>
      <w:pPr>
        <w:ind w:left="3116" w:hanging="360"/>
      </w:pPr>
    </w:lvl>
    <w:lvl w:ilvl="4" w:tplc="04090019" w:tentative="1">
      <w:start w:val="1"/>
      <w:numFmt w:val="lowerLetter"/>
      <w:lvlText w:val="%5."/>
      <w:lvlJc w:val="left"/>
      <w:pPr>
        <w:ind w:left="3836" w:hanging="360"/>
      </w:pPr>
    </w:lvl>
    <w:lvl w:ilvl="5" w:tplc="0409001B" w:tentative="1">
      <w:start w:val="1"/>
      <w:numFmt w:val="lowerRoman"/>
      <w:lvlText w:val="%6."/>
      <w:lvlJc w:val="right"/>
      <w:pPr>
        <w:ind w:left="4556" w:hanging="180"/>
      </w:pPr>
    </w:lvl>
    <w:lvl w:ilvl="6" w:tplc="0409000F" w:tentative="1">
      <w:start w:val="1"/>
      <w:numFmt w:val="decimal"/>
      <w:lvlText w:val="%7."/>
      <w:lvlJc w:val="left"/>
      <w:pPr>
        <w:ind w:left="5276" w:hanging="360"/>
      </w:pPr>
    </w:lvl>
    <w:lvl w:ilvl="7" w:tplc="04090019" w:tentative="1">
      <w:start w:val="1"/>
      <w:numFmt w:val="lowerLetter"/>
      <w:lvlText w:val="%8."/>
      <w:lvlJc w:val="left"/>
      <w:pPr>
        <w:ind w:left="5996" w:hanging="360"/>
      </w:pPr>
    </w:lvl>
    <w:lvl w:ilvl="8" w:tplc="0409001B" w:tentative="1">
      <w:start w:val="1"/>
      <w:numFmt w:val="lowerRoman"/>
      <w:lvlText w:val="%9."/>
      <w:lvlJc w:val="right"/>
      <w:pPr>
        <w:ind w:left="6716" w:hanging="180"/>
      </w:pPr>
    </w:lvl>
  </w:abstractNum>
  <w:abstractNum w:abstractNumId="8" w15:restartNumberingAfterBreak="0">
    <w:nsid w:val="14F105F3"/>
    <w:multiLevelType w:val="hybridMultilevel"/>
    <w:tmpl w:val="393C0426"/>
    <w:lvl w:ilvl="0" w:tplc="8F344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765080"/>
    <w:multiLevelType w:val="hybridMultilevel"/>
    <w:tmpl w:val="EB6AE6D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C0CEC"/>
    <w:multiLevelType w:val="hybridMultilevel"/>
    <w:tmpl w:val="AD66A08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918EE"/>
    <w:multiLevelType w:val="hybridMultilevel"/>
    <w:tmpl w:val="8398E2B2"/>
    <w:lvl w:ilvl="0" w:tplc="36A6F250">
      <w:start w:val="1"/>
      <w:numFmt w:val="lowerLetter"/>
      <w:lvlText w:val="%1."/>
      <w:lvlJc w:val="left"/>
      <w:pPr>
        <w:ind w:left="9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76" w:hanging="360"/>
      </w:pPr>
    </w:lvl>
    <w:lvl w:ilvl="2" w:tplc="0409001B" w:tentative="1">
      <w:start w:val="1"/>
      <w:numFmt w:val="lowerRoman"/>
      <w:lvlText w:val="%3."/>
      <w:lvlJc w:val="right"/>
      <w:pPr>
        <w:ind w:left="2396" w:hanging="180"/>
      </w:pPr>
    </w:lvl>
    <w:lvl w:ilvl="3" w:tplc="0409000F" w:tentative="1">
      <w:start w:val="1"/>
      <w:numFmt w:val="decimal"/>
      <w:lvlText w:val="%4."/>
      <w:lvlJc w:val="left"/>
      <w:pPr>
        <w:ind w:left="3116" w:hanging="360"/>
      </w:pPr>
    </w:lvl>
    <w:lvl w:ilvl="4" w:tplc="04090019" w:tentative="1">
      <w:start w:val="1"/>
      <w:numFmt w:val="lowerLetter"/>
      <w:lvlText w:val="%5."/>
      <w:lvlJc w:val="left"/>
      <w:pPr>
        <w:ind w:left="3836" w:hanging="360"/>
      </w:pPr>
    </w:lvl>
    <w:lvl w:ilvl="5" w:tplc="0409001B" w:tentative="1">
      <w:start w:val="1"/>
      <w:numFmt w:val="lowerRoman"/>
      <w:lvlText w:val="%6."/>
      <w:lvlJc w:val="right"/>
      <w:pPr>
        <w:ind w:left="4556" w:hanging="180"/>
      </w:pPr>
    </w:lvl>
    <w:lvl w:ilvl="6" w:tplc="0409000F" w:tentative="1">
      <w:start w:val="1"/>
      <w:numFmt w:val="decimal"/>
      <w:lvlText w:val="%7."/>
      <w:lvlJc w:val="left"/>
      <w:pPr>
        <w:ind w:left="5276" w:hanging="360"/>
      </w:pPr>
    </w:lvl>
    <w:lvl w:ilvl="7" w:tplc="04090019" w:tentative="1">
      <w:start w:val="1"/>
      <w:numFmt w:val="lowerLetter"/>
      <w:lvlText w:val="%8."/>
      <w:lvlJc w:val="left"/>
      <w:pPr>
        <w:ind w:left="5996" w:hanging="360"/>
      </w:pPr>
    </w:lvl>
    <w:lvl w:ilvl="8" w:tplc="0409001B" w:tentative="1">
      <w:start w:val="1"/>
      <w:numFmt w:val="lowerRoman"/>
      <w:lvlText w:val="%9."/>
      <w:lvlJc w:val="right"/>
      <w:pPr>
        <w:ind w:left="6716" w:hanging="180"/>
      </w:pPr>
    </w:lvl>
  </w:abstractNum>
  <w:abstractNum w:abstractNumId="12" w15:restartNumberingAfterBreak="0">
    <w:nsid w:val="34F2588B"/>
    <w:multiLevelType w:val="hybridMultilevel"/>
    <w:tmpl w:val="F10E2932"/>
    <w:lvl w:ilvl="0" w:tplc="29786B3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94A97"/>
    <w:multiLevelType w:val="hybridMultilevel"/>
    <w:tmpl w:val="7AD0D9E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F2627"/>
    <w:multiLevelType w:val="hybridMultilevel"/>
    <w:tmpl w:val="6BF64468"/>
    <w:lvl w:ilvl="0" w:tplc="1BE6C850">
      <w:start w:val="1"/>
      <w:numFmt w:val="upperLetter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3409000F">
      <w:start w:val="1"/>
      <w:numFmt w:val="decimal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910BB4"/>
    <w:multiLevelType w:val="hybridMultilevel"/>
    <w:tmpl w:val="B32C5750"/>
    <w:lvl w:ilvl="0" w:tplc="25B01C5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DA335A"/>
    <w:multiLevelType w:val="hybridMultilevel"/>
    <w:tmpl w:val="0F06C150"/>
    <w:lvl w:ilvl="0" w:tplc="A6EEA45C">
      <w:start w:val="1"/>
      <w:numFmt w:val="decimal"/>
      <w:lvlText w:val="%1."/>
      <w:lvlJc w:val="left"/>
      <w:pPr>
        <w:ind w:left="6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4" w:hanging="360"/>
      </w:pPr>
    </w:lvl>
    <w:lvl w:ilvl="2" w:tplc="0409001B" w:tentative="1">
      <w:start w:val="1"/>
      <w:numFmt w:val="lowerRoman"/>
      <w:lvlText w:val="%3."/>
      <w:lvlJc w:val="right"/>
      <w:pPr>
        <w:ind w:left="2114" w:hanging="180"/>
      </w:pPr>
    </w:lvl>
    <w:lvl w:ilvl="3" w:tplc="0409000F" w:tentative="1">
      <w:start w:val="1"/>
      <w:numFmt w:val="decimal"/>
      <w:lvlText w:val="%4."/>
      <w:lvlJc w:val="left"/>
      <w:pPr>
        <w:ind w:left="2834" w:hanging="360"/>
      </w:pPr>
    </w:lvl>
    <w:lvl w:ilvl="4" w:tplc="04090019" w:tentative="1">
      <w:start w:val="1"/>
      <w:numFmt w:val="lowerLetter"/>
      <w:lvlText w:val="%5."/>
      <w:lvlJc w:val="left"/>
      <w:pPr>
        <w:ind w:left="3554" w:hanging="360"/>
      </w:pPr>
    </w:lvl>
    <w:lvl w:ilvl="5" w:tplc="0409001B" w:tentative="1">
      <w:start w:val="1"/>
      <w:numFmt w:val="lowerRoman"/>
      <w:lvlText w:val="%6."/>
      <w:lvlJc w:val="right"/>
      <w:pPr>
        <w:ind w:left="4274" w:hanging="180"/>
      </w:pPr>
    </w:lvl>
    <w:lvl w:ilvl="6" w:tplc="0409000F" w:tentative="1">
      <w:start w:val="1"/>
      <w:numFmt w:val="decimal"/>
      <w:lvlText w:val="%7."/>
      <w:lvlJc w:val="left"/>
      <w:pPr>
        <w:ind w:left="4994" w:hanging="360"/>
      </w:pPr>
    </w:lvl>
    <w:lvl w:ilvl="7" w:tplc="04090019" w:tentative="1">
      <w:start w:val="1"/>
      <w:numFmt w:val="lowerLetter"/>
      <w:lvlText w:val="%8."/>
      <w:lvlJc w:val="left"/>
      <w:pPr>
        <w:ind w:left="5714" w:hanging="360"/>
      </w:pPr>
    </w:lvl>
    <w:lvl w:ilvl="8" w:tplc="0409001B" w:tentative="1">
      <w:start w:val="1"/>
      <w:numFmt w:val="lowerRoman"/>
      <w:lvlText w:val="%9."/>
      <w:lvlJc w:val="right"/>
      <w:pPr>
        <w:ind w:left="6434" w:hanging="180"/>
      </w:pPr>
    </w:lvl>
  </w:abstractNum>
  <w:abstractNum w:abstractNumId="17" w15:restartNumberingAfterBreak="0">
    <w:nsid w:val="4A4579DA"/>
    <w:multiLevelType w:val="hybridMultilevel"/>
    <w:tmpl w:val="4FF24ED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134B5F"/>
    <w:multiLevelType w:val="hybridMultilevel"/>
    <w:tmpl w:val="42C84A72"/>
    <w:lvl w:ilvl="0" w:tplc="C75CB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CB75618"/>
    <w:multiLevelType w:val="hybridMultilevel"/>
    <w:tmpl w:val="4E940A28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4F0073F1"/>
    <w:multiLevelType w:val="hybridMultilevel"/>
    <w:tmpl w:val="21C019A8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5057D0"/>
    <w:multiLevelType w:val="hybridMultilevel"/>
    <w:tmpl w:val="275072A4"/>
    <w:lvl w:ilvl="0" w:tplc="A1FA8BEA">
      <w:start w:val="1"/>
      <w:numFmt w:val="lowerLetter"/>
      <w:lvlText w:val="%1."/>
      <w:lvlJc w:val="left"/>
      <w:pPr>
        <w:ind w:left="9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76" w:hanging="360"/>
      </w:pPr>
    </w:lvl>
    <w:lvl w:ilvl="2" w:tplc="0409001B" w:tentative="1">
      <w:start w:val="1"/>
      <w:numFmt w:val="lowerRoman"/>
      <w:lvlText w:val="%3."/>
      <w:lvlJc w:val="right"/>
      <w:pPr>
        <w:ind w:left="2396" w:hanging="180"/>
      </w:pPr>
    </w:lvl>
    <w:lvl w:ilvl="3" w:tplc="0409000F" w:tentative="1">
      <w:start w:val="1"/>
      <w:numFmt w:val="decimal"/>
      <w:lvlText w:val="%4."/>
      <w:lvlJc w:val="left"/>
      <w:pPr>
        <w:ind w:left="3116" w:hanging="360"/>
      </w:pPr>
    </w:lvl>
    <w:lvl w:ilvl="4" w:tplc="04090019" w:tentative="1">
      <w:start w:val="1"/>
      <w:numFmt w:val="lowerLetter"/>
      <w:lvlText w:val="%5."/>
      <w:lvlJc w:val="left"/>
      <w:pPr>
        <w:ind w:left="3836" w:hanging="360"/>
      </w:pPr>
    </w:lvl>
    <w:lvl w:ilvl="5" w:tplc="0409001B" w:tentative="1">
      <w:start w:val="1"/>
      <w:numFmt w:val="lowerRoman"/>
      <w:lvlText w:val="%6."/>
      <w:lvlJc w:val="right"/>
      <w:pPr>
        <w:ind w:left="4556" w:hanging="180"/>
      </w:pPr>
    </w:lvl>
    <w:lvl w:ilvl="6" w:tplc="0409000F" w:tentative="1">
      <w:start w:val="1"/>
      <w:numFmt w:val="decimal"/>
      <w:lvlText w:val="%7."/>
      <w:lvlJc w:val="left"/>
      <w:pPr>
        <w:ind w:left="5276" w:hanging="360"/>
      </w:pPr>
    </w:lvl>
    <w:lvl w:ilvl="7" w:tplc="04090019" w:tentative="1">
      <w:start w:val="1"/>
      <w:numFmt w:val="lowerLetter"/>
      <w:lvlText w:val="%8."/>
      <w:lvlJc w:val="left"/>
      <w:pPr>
        <w:ind w:left="5996" w:hanging="360"/>
      </w:pPr>
    </w:lvl>
    <w:lvl w:ilvl="8" w:tplc="0409001B" w:tentative="1">
      <w:start w:val="1"/>
      <w:numFmt w:val="lowerRoman"/>
      <w:lvlText w:val="%9."/>
      <w:lvlJc w:val="right"/>
      <w:pPr>
        <w:ind w:left="6716" w:hanging="180"/>
      </w:pPr>
    </w:lvl>
  </w:abstractNum>
  <w:abstractNum w:abstractNumId="22" w15:restartNumberingAfterBreak="0">
    <w:nsid w:val="5333259E"/>
    <w:multiLevelType w:val="hybridMultilevel"/>
    <w:tmpl w:val="5E9C106A"/>
    <w:lvl w:ilvl="0" w:tplc="C0668518">
      <w:numFmt w:val="bullet"/>
      <w:lvlText w:val="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Arial" w:hint="default"/>
        <w:b/>
      </w:rPr>
    </w:lvl>
    <w:lvl w:ilvl="1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55B37FEC"/>
    <w:multiLevelType w:val="hybridMultilevel"/>
    <w:tmpl w:val="EE96845A"/>
    <w:lvl w:ilvl="0" w:tplc="55C6F4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D90A92"/>
    <w:multiLevelType w:val="hybridMultilevel"/>
    <w:tmpl w:val="7B68C494"/>
    <w:lvl w:ilvl="0" w:tplc="34090015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397398"/>
    <w:multiLevelType w:val="hybridMultilevel"/>
    <w:tmpl w:val="59BC000E"/>
    <w:lvl w:ilvl="0" w:tplc="04090003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26" w15:restartNumberingAfterBreak="0">
    <w:nsid w:val="64C401FB"/>
    <w:multiLevelType w:val="hybridMultilevel"/>
    <w:tmpl w:val="A26468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7670B9"/>
    <w:multiLevelType w:val="hybridMultilevel"/>
    <w:tmpl w:val="ACE08E50"/>
    <w:lvl w:ilvl="0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8" w15:restartNumberingAfterBreak="0">
    <w:nsid w:val="77D4446C"/>
    <w:multiLevelType w:val="hybridMultilevel"/>
    <w:tmpl w:val="8090AD38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27"/>
  </w:num>
  <w:num w:numId="4">
    <w:abstractNumId w:val="25"/>
  </w:num>
  <w:num w:numId="5">
    <w:abstractNumId w:val="19"/>
  </w:num>
  <w:num w:numId="6">
    <w:abstractNumId w:val="28"/>
  </w:num>
  <w:num w:numId="7">
    <w:abstractNumId w:val="9"/>
  </w:num>
  <w:num w:numId="8">
    <w:abstractNumId w:val="24"/>
  </w:num>
  <w:num w:numId="9">
    <w:abstractNumId w:val="2"/>
  </w:num>
  <w:num w:numId="10">
    <w:abstractNumId w:val="10"/>
  </w:num>
  <w:num w:numId="11">
    <w:abstractNumId w:val="3"/>
  </w:num>
  <w:num w:numId="12">
    <w:abstractNumId w:val="12"/>
  </w:num>
  <w:num w:numId="13">
    <w:abstractNumId w:val="15"/>
  </w:num>
  <w:num w:numId="14">
    <w:abstractNumId w:val="20"/>
  </w:num>
  <w:num w:numId="15">
    <w:abstractNumId w:val="14"/>
  </w:num>
  <w:num w:numId="16">
    <w:abstractNumId w:val="4"/>
  </w:num>
  <w:num w:numId="17">
    <w:abstractNumId w:val="17"/>
  </w:num>
  <w:num w:numId="18">
    <w:abstractNumId w:val="13"/>
  </w:num>
  <w:num w:numId="19">
    <w:abstractNumId w:val="23"/>
  </w:num>
  <w:num w:numId="20">
    <w:abstractNumId w:val="8"/>
  </w:num>
  <w:num w:numId="21">
    <w:abstractNumId w:val="26"/>
  </w:num>
  <w:num w:numId="22">
    <w:abstractNumId w:val="0"/>
  </w:num>
  <w:num w:numId="23">
    <w:abstractNumId w:val="5"/>
  </w:num>
  <w:num w:numId="24">
    <w:abstractNumId w:val="18"/>
  </w:num>
  <w:num w:numId="25">
    <w:abstractNumId w:val="16"/>
  </w:num>
  <w:num w:numId="26">
    <w:abstractNumId w:val="1"/>
  </w:num>
  <w:num w:numId="27">
    <w:abstractNumId w:val="21"/>
  </w:num>
  <w:num w:numId="28">
    <w:abstractNumId w:val="11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LOwNDI0NzY2NjJR0lEKTi0uzszPAykwNKsFAAYBm8stAAAA"/>
  </w:docVars>
  <w:rsids>
    <w:rsidRoot w:val="003A20CC"/>
    <w:rsid w:val="000337C3"/>
    <w:rsid w:val="000571D2"/>
    <w:rsid w:val="00060A35"/>
    <w:rsid w:val="000846EF"/>
    <w:rsid w:val="00087631"/>
    <w:rsid w:val="000A2500"/>
    <w:rsid w:val="000A4E11"/>
    <w:rsid w:val="000A5A97"/>
    <w:rsid w:val="000B6A90"/>
    <w:rsid w:val="000C7CC3"/>
    <w:rsid w:val="000D266A"/>
    <w:rsid w:val="000D5BAB"/>
    <w:rsid w:val="000E1D4E"/>
    <w:rsid w:val="000E2AD1"/>
    <w:rsid w:val="000F02CE"/>
    <w:rsid w:val="000F6ABA"/>
    <w:rsid w:val="00105E99"/>
    <w:rsid w:val="00111052"/>
    <w:rsid w:val="00112383"/>
    <w:rsid w:val="00113576"/>
    <w:rsid w:val="00123B75"/>
    <w:rsid w:val="00145DBF"/>
    <w:rsid w:val="0016094B"/>
    <w:rsid w:val="00181833"/>
    <w:rsid w:val="00192A5E"/>
    <w:rsid w:val="00194D96"/>
    <w:rsid w:val="001A1DF6"/>
    <w:rsid w:val="001A2BB4"/>
    <w:rsid w:val="001A376A"/>
    <w:rsid w:val="001D03CB"/>
    <w:rsid w:val="001D1517"/>
    <w:rsid w:val="001D4BA2"/>
    <w:rsid w:val="001D5ACB"/>
    <w:rsid w:val="001E4949"/>
    <w:rsid w:val="001F2F49"/>
    <w:rsid w:val="001F3B15"/>
    <w:rsid w:val="001F65C5"/>
    <w:rsid w:val="00207719"/>
    <w:rsid w:val="002272A5"/>
    <w:rsid w:val="00237D63"/>
    <w:rsid w:val="00250952"/>
    <w:rsid w:val="00254808"/>
    <w:rsid w:val="00265DCD"/>
    <w:rsid w:val="00273897"/>
    <w:rsid w:val="00275828"/>
    <w:rsid w:val="00285843"/>
    <w:rsid w:val="00291C1E"/>
    <w:rsid w:val="002A038A"/>
    <w:rsid w:val="002B0857"/>
    <w:rsid w:val="002B68A8"/>
    <w:rsid w:val="002C6E60"/>
    <w:rsid w:val="002D67B4"/>
    <w:rsid w:val="003336B3"/>
    <w:rsid w:val="00341FC8"/>
    <w:rsid w:val="00351055"/>
    <w:rsid w:val="00354A49"/>
    <w:rsid w:val="003863E2"/>
    <w:rsid w:val="00391004"/>
    <w:rsid w:val="00391EBE"/>
    <w:rsid w:val="003953E8"/>
    <w:rsid w:val="00395432"/>
    <w:rsid w:val="00395ABF"/>
    <w:rsid w:val="003A20CC"/>
    <w:rsid w:val="003D55BF"/>
    <w:rsid w:val="003E4CEF"/>
    <w:rsid w:val="003E6863"/>
    <w:rsid w:val="004031C2"/>
    <w:rsid w:val="00412DD5"/>
    <w:rsid w:val="0041329D"/>
    <w:rsid w:val="00420759"/>
    <w:rsid w:val="0042369E"/>
    <w:rsid w:val="00424F51"/>
    <w:rsid w:val="004343C2"/>
    <w:rsid w:val="0045406C"/>
    <w:rsid w:val="004A3AD9"/>
    <w:rsid w:val="004A5E88"/>
    <w:rsid w:val="004A67D4"/>
    <w:rsid w:val="004C7A64"/>
    <w:rsid w:val="004E490B"/>
    <w:rsid w:val="004E5B22"/>
    <w:rsid w:val="004F1EA7"/>
    <w:rsid w:val="005179E6"/>
    <w:rsid w:val="00527371"/>
    <w:rsid w:val="005402F9"/>
    <w:rsid w:val="0054512B"/>
    <w:rsid w:val="00553796"/>
    <w:rsid w:val="005776B4"/>
    <w:rsid w:val="005803F0"/>
    <w:rsid w:val="00581948"/>
    <w:rsid w:val="005A133D"/>
    <w:rsid w:val="005C7E85"/>
    <w:rsid w:val="00614226"/>
    <w:rsid w:val="006405AD"/>
    <w:rsid w:val="00646646"/>
    <w:rsid w:val="00660A58"/>
    <w:rsid w:val="006676F7"/>
    <w:rsid w:val="00673598"/>
    <w:rsid w:val="00677625"/>
    <w:rsid w:val="00684704"/>
    <w:rsid w:val="006A1907"/>
    <w:rsid w:val="006A389E"/>
    <w:rsid w:val="006A4547"/>
    <w:rsid w:val="006B293C"/>
    <w:rsid w:val="006C030D"/>
    <w:rsid w:val="006C4601"/>
    <w:rsid w:val="006D1502"/>
    <w:rsid w:val="006D33B7"/>
    <w:rsid w:val="006D3B2F"/>
    <w:rsid w:val="006E4B80"/>
    <w:rsid w:val="00700928"/>
    <w:rsid w:val="00720FBE"/>
    <w:rsid w:val="00733EA5"/>
    <w:rsid w:val="00742C45"/>
    <w:rsid w:val="0075312F"/>
    <w:rsid w:val="00754F8E"/>
    <w:rsid w:val="007625EE"/>
    <w:rsid w:val="00776C2B"/>
    <w:rsid w:val="007848AF"/>
    <w:rsid w:val="007953CB"/>
    <w:rsid w:val="007A4B17"/>
    <w:rsid w:val="007A606B"/>
    <w:rsid w:val="007A6256"/>
    <w:rsid w:val="007B2A2A"/>
    <w:rsid w:val="007B4F96"/>
    <w:rsid w:val="007C32D3"/>
    <w:rsid w:val="007D2544"/>
    <w:rsid w:val="007D7F43"/>
    <w:rsid w:val="007E76CA"/>
    <w:rsid w:val="007F002A"/>
    <w:rsid w:val="007F6280"/>
    <w:rsid w:val="008058C5"/>
    <w:rsid w:val="008070BC"/>
    <w:rsid w:val="008070BD"/>
    <w:rsid w:val="00832153"/>
    <w:rsid w:val="008364D6"/>
    <w:rsid w:val="00837C6B"/>
    <w:rsid w:val="0084774D"/>
    <w:rsid w:val="00875E1A"/>
    <w:rsid w:val="00877910"/>
    <w:rsid w:val="008836C7"/>
    <w:rsid w:val="008914CC"/>
    <w:rsid w:val="008B49BF"/>
    <w:rsid w:val="008B618C"/>
    <w:rsid w:val="008C3833"/>
    <w:rsid w:val="008D4CA6"/>
    <w:rsid w:val="008D7C2F"/>
    <w:rsid w:val="008E4888"/>
    <w:rsid w:val="009034A1"/>
    <w:rsid w:val="00904043"/>
    <w:rsid w:val="0090450D"/>
    <w:rsid w:val="0090798E"/>
    <w:rsid w:val="00912BF4"/>
    <w:rsid w:val="009201F2"/>
    <w:rsid w:val="00930322"/>
    <w:rsid w:val="0093276C"/>
    <w:rsid w:val="0094648C"/>
    <w:rsid w:val="00951551"/>
    <w:rsid w:val="009547CC"/>
    <w:rsid w:val="00964938"/>
    <w:rsid w:val="009723F5"/>
    <w:rsid w:val="009728A2"/>
    <w:rsid w:val="009875EF"/>
    <w:rsid w:val="009A4A5F"/>
    <w:rsid w:val="009B052D"/>
    <w:rsid w:val="009B56FB"/>
    <w:rsid w:val="009B58B8"/>
    <w:rsid w:val="009E3DFE"/>
    <w:rsid w:val="009E6CB5"/>
    <w:rsid w:val="00A05A92"/>
    <w:rsid w:val="00A1263D"/>
    <w:rsid w:val="00A14B21"/>
    <w:rsid w:val="00A240FF"/>
    <w:rsid w:val="00A2619A"/>
    <w:rsid w:val="00A31A8A"/>
    <w:rsid w:val="00A432F9"/>
    <w:rsid w:val="00A46189"/>
    <w:rsid w:val="00A53FF3"/>
    <w:rsid w:val="00A546E7"/>
    <w:rsid w:val="00A62498"/>
    <w:rsid w:val="00A64473"/>
    <w:rsid w:val="00A71D6E"/>
    <w:rsid w:val="00A75306"/>
    <w:rsid w:val="00A81899"/>
    <w:rsid w:val="00A91551"/>
    <w:rsid w:val="00A94788"/>
    <w:rsid w:val="00AA0FDA"/>
    <w:rsid w:val="00AA4C6E"/>
    <w:rsid w:val="00AC7453"/>
    <w:rsid w:val="00AD247E"/>
    <w:rsid w:val="00AF3629"/>
    <w:rsid w:val="00AF3726"/>
    <w:rsid w:val="00AF5569"/>
    <w:rsid w:val="00B010A3"/>
    <w:rsid w:val="00B05AE0"/>
    <w:rsid w:val="00B12742"/>
    <w:rsid w:val="00B17658"/>
    <w:rsid w:val="00B4185D"/>
    <w:rsid w:val="00B440E9"/>
    <w:rsid w:val="00B5005F"/>
    <w:rsid w:val="00B525BA"/>
    <w:rsid w:val="00B546D2"/>
    <w:rsid w:val="00B56117"/>
    <w:rsid w:val="00B56CAC"/>
    <w:rsid w:val="00B65C35"/>
    <w:rsid w:val="00B8536C"/>
    <w:rsid w:val="00B95390"/>
    <w:rsid w:val="00BA00A8"/>
    <w:rsid w:val="00BA60D2"/>
    <w:rsid w:val="00BA7ECE"/>
    <w:rsid w:val="00BB0637"/>
    <w:rsid w:val="00BB402F"/>
    <w:rsid w:val="00BD206C"/>
    <w:rsid w:val="00BD3566"/>
    <w:rsid w:val="00BD4C0B"/>
    <w:rsid w:val="00BE0B77"/>
    <w:rsid w:val="00BE48C6"/>
    <w:rsid w:val="00BE6224"/>
    <w:rsid w:val="00BF368E"/>
    <w:rsid w:val="00BF699B"/>
    <w:rsid w:val="00C039AA"/>
    <w:rsid w:val="00C03A66"/>
    <w:rsid w:val="00C232F7"/>
    <w:rsid w:val="00C2611B"/>
    <w:rsid w:val="00C26AD7"/>
    <w:rsid w:val="00C40A48"/>
    <w:rsid w:val="00C46B20"/>
    <w:rsid w:val="00C60FC4"/>
    <w:rsid w:val="00C6313F"/>
    <w:rsid w:val="00C7564B"/>
    <w:rsid w:val="00C816B5"/>
    <w:rsid w:val="00C8608C"/>
    <w:rsid w:val="00CA6E61"/>
    <w:rsid w:val="00CA7489"/>
    <w:rsid w:val="00CB3D56"/>
    <w:rsid w:val="00CE1905"/>
    <w:rsid w:val="00CE6012"/>
    <w:rsid w:val="00D06C3B"/>
    <w:rsid w:val="00D1307E"/>
    <w:rsid w:val="00D23040"/>
    <w:rsid w:val="00D325F7"/>
    <w:rsid w:val="00D5027F"/>
    <w:rsid w:val="00D60183"/>
    <w:rsid w:val="00D60943"/>
    <w:rsid w:val="00D62261"/>
    <w:rsid w:val="00D93B1B"/>
    <w:rsid w:val="00D94131"/>
    <w:rsid w:val="00DA0BFB"/>
    <w:rsid w:val="00DA79FB"/>
    <w:rsid w:val="00DC55BB"/>
    <w:rsid w:val="00DD3E43"/>
    <w:rsid w:val="00DE6F03"/>
    <w:rsid w:val="00DF25A6"/>
    <w:rsid w:val="00DF6335"/>
    <w:rsid w:val="00E06DF9"/>
    <w:rsid w:val="00E14D1F"/>
    <w:rsid w:val="00E23B88"/>
    <w:rsid w:val="00E25774"/>
    <w:rsid w:val="00E26D7B"/>
    <w:rsid w:val="00E27F80"/>
    <w:rsid w:val="00E346AF"/>
    <w:rsid w:val="00E651EE"/>
    <w:rsid w:val="00E65641"/>
    <w:rsid w:val="00E72005"/>
    <w:rsid w:val="00E8014C"/>
    <w:rsid w:val="00E938F8"/>
    <w:rsid w:val="00EA34C4"/>
    <w:rsid w:val="00EA3DD9"/>
    <w:rsid w:val="00EB50C8"/>
    <w:rsid w:val="00EC35BF"/>
    <w:rsid w:val="00ED02FC"/>
    <w:rsid w:val="00EE6658"/>
    <w:rsid w:val="00F03B98"/>
    <w:rsid w:val="00F06941"/>
    <w:rsid w:val="00F17F8D"/>
    <w:rsid w:val="00F206CF"/>
    <w:rsid w:val="00F26126"/>
    <w:rsid w:val="00F27FE9"/>
    <w:rsid w:val="00F36187"/>
    <w:rsid w:val="00F70C25"/>
    <w:rsid w:val="00F72887"/>
    <w:rsid w:val="00F76207"/>
    <w:rsid w:val="00F7740A"/>
    <w:rsid w:val="00F86F94"/>
    <w:rsid w:val="00FA491F"/>
    <w:rsid w:val="00FB6AEB"/>
    <w:rsid w:val="00FC31F8"/>
    <w:rsid w:val="00FC7E1E"/>
    <w:rsid w:val="00FD1967"/>
    <w:rsid w:val="00FE556B"/>
    <w:rsid w:val="00FF1697"/>
    <w:rsid w:val="00FF265A"/>
    <w:rsid w:val="00FF3473"/>
    <w:rsid w:val="00FF7D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5C1C0B"/>
  <w15:docId w15:val="{C8035ABE-036E-4DF9-8B18-D97B4D2B3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46E7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2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A389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A389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389E"/>
  </w:style>
  <w:style w:type="paragraph" w:styleId="ListParagraph">
    <w:name w:val="List Paragraph"/>
    <w:basedOn w:val="Normal"/>
    <w:uiPriority w:val="34"/>
    <w:qFormat/>
    <w:rsid w:val="00B440E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D325F7"/>
    <w:rPr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D325F7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113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13576"/>
    <w:rPr>
      <w:rFonts w:ascii="Tahoma" w:hAnsi="Tahoma" w:cs="Tahoma"/>
      <w:sz w:val="16"/>
      <w:szCs w:val="16"/>
      <w:lang w:val="en-GB" w:eastAsia="en-GB"/>
    </w:rPr>
  </w:style>
  <w:style w:type="paragraph" w:styleId="NoSpacing">
    <w:name w:val="No Spacing"/>
    <w:uiPriority w:val="1"/>
    <w:qFormat/>
    <w:rsid w:val="004A67D4"/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unhideWhenUsed/>
    <w:rsid w:val="001A2B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3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4DF91A-79C8-4086-953F-E73231265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2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lac State University</vt:lpstr>
    </vt:vector>
  </TitlesOfParts>
  <Company>Grizli777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lac State University</dc:title>
  <dc:creator>hp</dc:creator>
  <cp:lastModifiedBy>Emir Lenard Sicangco</cp:lastModifiedBy>
  <cp:revision>45</cp:revision>
  <cp:lastPrinted>2021-03-25T03:48:00Z</cp:lastPrinted>
  <dcterms:created xsi:type="dcterms:W3CDTF">2021-03-05T03:04:00Z</dcterms:created>
  <dcterms:modified xsi:type="dcterms:W3CDTF">2021-05-18T02:22:00Z</dcterms:modified>
</cp:coreProperties>
</file>